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705" w:type="dxa"/>
        <w:tblInd w:w="5" w:type="dxa"/>
        <w:tblLayout w:type="fixed"/>
        <w:tblLook w:val="0000"/>
      </w:tblPr>
      <w:tblGrid>
        <w:gridCol w:w="795"/>
        <w:gridCol w:w="1260"/>
        <w:gridCol w:w="2620"/>
        <w:gridCol w:w="200"/>
        <w:gridCol w:w="70"/>
        <w:gridCol w:w="2076"/>
        <w:gridCol w:w="354"/>
        <w:gridCol w:w="3060"/>
        <w:gridCol w:w="270"/>
      </w:tblGrid>
      <w:tr w:rsidR="004A3333" w:rsidRPr="004B02F1" w:rsidTr="46B14EB1">
        <w:trPr>
          <w:cantSplit/>
          <w:trHeight w:val="350"/>
        </w:trPr>
        <w:tc>
          <w:tcPr>
            <w:tcW w:w="795" w:type="dxa"/>
            <w:tcBorders>
              <w:top w:val="single" w:sz="12" w:space="0" w:color="17365D" w:themeColor="text2" w:themeShade="BF"/>
              <w:left w:val="single" w:sz="12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A3333" w:rsidRPr="004C5FE3" w:rsidRDefault="7466F25E" w:rsidP="7466F25E">
            <w:pPr>
              <w:jc w:val="center"/>
              <w:rPr>
                <w:rFonts w:asciiTheme="majorHAnsi" w:eastAsiaTheme="majorEastAsia" w:hAnsiTheme="majorHAnsi" w:cstheme="majorBidi"/>
                <w:b/>
                <w:bCs/>
                <w:color w:val="auto"/>
              </w:rPr>
            </w:pPr>
            <w:r w:rsidRPr="7466F25E">
              <w:rPr>
                <w:rFonts w:asciiTheme="majorHAnsi" w:eastAsiaTheme="majorEastAsia" w:hAnsiTheme="majorHAnsi" w:cstheme="majorBidi"/>
                <w:b/>
                <w:bCs/>
                <w:color w:val="3366FF"/>
                <w:sz w:val="18"/>
                <w:szCs w:val="18"/>
              </w:rPr>
              <w:t>CVC Mission</w:t>
            </w:r>
          </w:p>
        </w:tc>
        <w:tc>
          <w:tcPr>
            <w:tcW w:w="6226" w:type="dxa"/>
            <w:gridSpan w:val="5"/>
            <w:tcBorders>
              <w:top w:val="single" w:sz="12" w:space="0" w:color="17365D" w:themeColor="text2" w:themeShade="BF"/>
            </w:tcBorders>
          </w:tcPr>
          <w:p w:rsidR="004A3333" w:rsidRPr="004C5FE3" w:rsidRDefault="7466F25E" w:rsidP="7466F25E">
            <w:pPr>
              <w:spacing w:before="40" w:after="40" w:line="204" w:lineRule="auto"/>
              <w:jc w:val="both"/>
              <w:rPr>
                <w:rFonts w:asciiTheme="minorHAnsi" w:eastAsiaTheme="minorEastAsia" w:hAnsiTheme="minorHAnsi" w:cstheme="minorBidi"/>
                <w:i/>
                <w:iCs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i/>
                <w:iCs/>
              </w:rPr>
              <w:t>To serve the professional interests of chapter members by enhancing expertise through project management education and training, supporting PMI certifications, and promoting association with other project management professionals.</w:t>
            </w:r>
          </w:p>
        </w:tc>
        <w:tc>
          <w:tcPr>
            <w:tcW w:w="3684" w:type="dxa"/>
            <w:gridSpan w:val="3"/>
            <w:tcBorders>
              <w:top w:val="single" w:sz="12" w:space="0" w:color="17365D" w:themeColor="text2" w:themeShade="BF"/>
              <w:left w:val="nil"/>
              <w:bottom w:val="none" w:sz="8" w:space="0" w:color="000000" w:themeColor="text1"/>
              <w:right w:val="single" w:sz="12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A3333" w:rsidRPr="004B02F1" w:rsidRDefault="004A3333" w:rsidP="004C5FE3">
            <w:pPr>
              <w:pStyle w:val="TitleA"/>
              <w:spacing w:after="60"/>
              <w:ind w:right="43"/>
              <w:rPr>
                <w:rFonts w:ascii="Arial" w:hAnsi="Arial" w:cs="Arial"/>
                <w:smallCaps/>
                <w:color w:val="1E3573"/>
                <w:spacing w:val="20"/>
                <w:sz w:val="20"/>
              </w:rPr>
            </w:pPr>
            <w:r>
              <w:rPr>
                <w:noProof/>
              </w:rPr>
              <w:drawing>
                <wp:inline distT="0" distB="0" distL="0" distR="0">
                  <wp:extent cx="1632857" cy="462129"/>
                  <wp:effectExtent l="0" t="0" r="5715" b="0"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8789" cy="475129"/>
                          </a:xfrm>
                          <a:prstGeom prst="rect">
                            <a:avLst/>
                          </a:prstGeom>
                          <a:solidFill>
                            <a:srgbClr val="0066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128E" w:rsidRPr="004B02F1" w:rsidTr="46B14EB1">
        <w:trPr>
          <w:cantSplit/>
          <w:trHeight w:val="340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bottom w:val="none" w:sz="8" w:space="0" w:color="000000" w:themeColor="text1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PMI Central Virginia Chapter - Board of Directors</w:t>
            </w:r>
            <w:r w:rsidR="0082392C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Meeting</w:t>
            </w:r>
          </w:p>
        </w:tc>
      </w:tr>
      <w:tr w:rsidR="00E73F84" w:rsidRPr="004B02F1" w:rsidTr="46B14EB1">
        <w:trPr>
          <w:cantSplit/>
          <w:trHeight w:val="405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E73F84" w:rsidRPr="004C5FE3" w:rsidRDefault="7466F25E" w:rsidP="7466F25E">
            <w:pPr>
              <w:jc w:val="center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Wednesday, </w:t>
            </w:r>
            <w:r w:rsidR="00000FE1">
              <w:rPr>
                <w:rFonts w:asciiTheme="minorHAnsi" w:eastAsiaTheme="minorEastAsia" w:hAnsiTheme="minorHAnsi" w:cstheme="minorBidi"/>
              </w:rPr>
              <w:t>Novem</w:t>
            </w:r>
            <w:r w:rsidR="00ED69ED">
              <w:rPr>
                <w:rFonts w:asciiTheme="minorHAnsi" w:eastAsiaTheme="minorEastAsia" w:hAnsiTheme="minorHAnsi" w:cstheme="minorBidi"/>
              </w:rPr>
              <w:t xml:space="preserve">ber </w:t>
            </w:r>
            <w:r w:rsidR="00000FE1">
              <w:rPr>
                <w:rFonts w:asciiTheme="minorHAnsi" w:eastAsiaTheme="minorEastAsia" w:hAnsiTheme="minorHAnsi" w:cstheme="minorBidi"/>
              </w:rPr>
              <w:t>1</w:t>
            </w:r>
            <w:bookmarkStart w:id="0" w:name="_GoBack"/>
            <w:bookmarkEnd w:id="0"/>
            <w:r w:rsidR="00711BB8">
              <w:rPr>
                <w:rFonts w:asciiTheme="minorHAnsi" w:eastAsiaTheme="minorEastAsia" w:hAnsiTheme="minorHAnsi" w:cstheme="minorBidi"/>
              </w:rPr>
              <w:t>, 2017 6:0</w:t>
            </w:r>
            <w:r w:rsidRPr="7466F25E">
              <w:rPr>
                <w:rFonts w:asciiTheme="minorHAnsi" w:eastAsiaTheme="minorEastAsia" w:hAnsiTheme="minorHAnsi" w:cstheme="minorBidi"/>
              </w:rPr>
              <w:t>0pm</w:t>
            </w:r>
          </w:p>
        </w:tc>
      </w:tr>
      <w:tr w:rsidR="00E73F84" w:rsidRPr="004B02F1" w:rsidTr="46B14EB1">
        <w:trPr>
          <w:cantSplit/>
          <w:trHeight w:val="800"/>
        </w:trPr>
        <w:tc>
          <w:tcPr>
            <w:tcW w:w="4875" w:type="dxa"/>
            <w:gridSpan w:val="4"/>
            <w:tcBorders>
              <w:lef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11BB8" w:rsidRPr="00D367C8" w:rsidRDefault="003F456A" w:rsidP="00711BB8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Varina</w:t>
            </w:r>
            <w:r w:rsidR="00711BB8" w:rsidRPr="7466F25E">
              <w:rPr>
                <w:rFonts w:asciiTheme="minorHAnsi" w:eastAsiaTheme="minorEastAsia" w:hAnsiTheme="minorHAnsi" w:cstheme="minorBidi"/>
                <w:color w:val="auto"/>
              </w:rPr>
              <w:t xml:space="preserve"> Library</w:t>
            </w:r>
          </w:p>
          <w:p w:rsidR="00711BB8" w:rsidRDefault="003F456A" w:rsidP="00711BB8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 xml:space="preserve"> </w:t>
            </w:r>
          </w:p>
          <w:p w:rsidR="00C556E1" w:rsidRPr="004C5FE3" w:rsidRDefault="003F456A" w:rsidP="46B14EB1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 xml:space="preserve"> </w:t>
            </w:r>
          </w:p>
          <w:p w:rsidR="00C556E1" w:rsidRPr="004C5FE3" w:rsidRDefault="003F456A" w:rsidP="46B14EB1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 xml:space="preserve"> </w:t>
            </w:r>
          </w:p>
        </w:tc>
        <w:tc>
          <w:tcPr>
            <w:tcW w:w="5830" w:type="dxa"/>
            <w:gridSpan w:val="5"/>
            <w:tcBorders>
              <w:right w:val="single" w:sz="12" w:space="0" w:color="17365D" w:themeColor="text2" w:themeShade="BF"/>
            </w:tcBorders>
          </w:tcPr>
          <w:p w:rsidR="00A36633" w:rsidRPr="004C5FE3" w:rsidRDefault="7466F25E" w:rsidP="7466F25E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Dial in: 641-715-3288</w:t>
            </w:r>
            <w:r w:rsidR="00B333CE">
              <w:rPr>
                <w:rFonts w:asciiTheme="minorHAnsi" w:eastAsiaTheme="minorEastAsia" w:hAnsiTheme="minorHAnsi" w:cstheme="minorBidi"/>
                <w:color w:val="auto"/>
              </w:rPr>
              <w:t xml:space="preserve"> </w:t>
            </w:r>
          </w:p>
          <w:p w:rsidR="00E73F84" w:rsidRDefault="7466F25E" w:rsidP="7466F25E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Access code: 701563</w:t>
            </w:r>
          </w:p>
          <w:p w:rsidR="00025134" w:rsidRDefault="46B14EB1" w:rsidP="46B14EB1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46B14EB1">
              <w:rPr>
                <w:rFonts w:asciiTheme="minorHAnsi" w:eastAsiaTheme="minorEastAsia" w:hAnsiTheme="minorHAnsi" w:cstheme="minorBidi"/>
                <w:color w:val="auto"/>
              </w:rPr>
              <w:t>Internet: Henrico Library</w:t>
            </w:r>
          </w:p>
          <w:p w:rsidR="00025134" w:rsidRPr="004C5FE3" w:rsidRDefault="46B14EB1" w:rsidP="46B14EB1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46B14EB1">
              <w:rPr>
                <w:rFonts w:asciiTheme="minorHAnsi" w:eastAsiaTheme="minorEastAsia" w:hAnsiTheme="minorHAnsi" w:cstheme="minorBidi"/>
                <w:color w:val="auto"/>
              </w:rPr>
              <w:t xml:space="preserve">Internet Password: </w:t>
            </w:r>
            <w:proofErr w:type="spellStart"/>
            <w:r w:rsidRPr="46B14EB1">
              <w:rPr>
                <w:rFonts w:asciiTheme="minorHAnsi" w:eastAsiaTheme="minorEastAsia" w:hAnsiTheme="minorHAnsi" w:cstheme="minorBidi"/>
                <w:color w:val="auto"/>
              </w:rPr>
              <w:t>readabook</w:t>
            </w:r>
            <w:proofErr w:type="spellEnd"/>
          </w:p>
        </w:tc>
      </w:tr>
      <w:tr w:rsidR="001F128E" w:rsidRPr="004B02F1" w:rsidTr="46B14EB1">
        <w:trPr>
          <w:cantSplit/>
          <w:trHeight w:val="340"/>
        </w:trPr>
        <w:tc>
          <w:tcPr>
            <w:tcW w:w="10705" w:type="dxa"/>
            <w:gridSpan w:val="9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ttendees &amp; Quorum Status</w:t>
            </w:r>
          </w:p>
        </w:tc>
      </w:tr>
      <w:tr w:rsidR="00037B13" w:rsidRPr="004B02F1" w:rsidTr="46B14EB1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037B13" w:rsidRPr="00244050" w:rsidRDefault="00037B13" w:rsidP="7466F25E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Executive Board Members</w:t>
            </w:r>
          </w:p>
        </w:tc>
      </w:tr>
      <w:tr w:rsidR="00352EA6" w:rsidRPr="004C5FE3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26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00715458" w:rsidP="59AD8951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 Evans, PMP</w:t>
            </w:r>
          </w:p>
        </w:tc>
        <w:tc>
          <w:tcPr>
            <w:tcW w:w="27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00352EA6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Executive VP </w:t>
            </w:r>
          </w:p>
        </w:tc>
        <w:tc>
          <w:tcPr>
            <w:tcW w:w="306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00715458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rrie Arkwell</w:t>
            </w:r>
            <w:r w:rsidR="7466F25E"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00352EA6" w:rsidP="006C6C86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352EA6" w:rsidRPr="004C5FE3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Communication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b Ramos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00352EA6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Education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7466F25E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 Robbins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00352EA6" w:rsidP="006C6C86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826286" w:rsidRPr="004C5FE3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82628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Operations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826286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ald Younger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826286" w:rsidRPr="004C5FE3" w:rsidRDefault="00826286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82628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Finance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826286" w:rsidRPr="004C5FE3" w:rsidRDefault="59AD8951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Cindy Parcell, PMP, PMI-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826286" w:rsidRPr="004C5FE3" w:rsidRDefault="00826286" w:rsidP="00826286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:rsidTr="46B14EB1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244050" w:rsidRDefault="00244050" w:rsidP="0089076B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Directors</w:t>
            </w:r>
          </w:p>
        </w:tc>
      </w:tr>
      <w:tr w:rsidR="00244050" w:rsidRPr="004C5FE3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dvertising</w:t>
            </w:r>
          </w:p>
        </w:tc>
        <w:tc>
          <w:tcPr>
            <w:tcW w:w="26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utreach</w:t>
            </w:r>
          </w:p>
        </w:tc>
        <w:tc>
          <w:tcPr>
            <w:tcW w:w="306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f Development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244050">
            <w:pPr>
              <w:ind w:left="106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artnerships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59AD8951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Chris Mauck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harlottesvill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rent Rodgers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MIEF Coordinator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rett Sheffield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rrespondenc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244050">
            <w:pPr>
              <w:ind w:left="106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MO Practice Group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C43E8E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Rick Kaerwer</w:t>
            </w:r>
            <w:r w:rsidR="7466F25E"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Director-at-Larg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gistration Operations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Leslie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DeBruyn</w:t>
            </w:r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Operations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David Maynard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ichmond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244050">
            <w:pPr>
              <w:ind w:left="90" w:right="-8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Planning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29BA8863" w:rsidP="29BA8863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29BA8863">
              <w:rPr>
                <w:rFonts w:asciiTheme="minorHAnsi" w:eastAsiaTheme="minorEastAsia" w:hAnsiTheme="minorHAnsi" w:cstheme="minorBidi"/>
              </w:rPr>
              <w:t>Teresa Younger, MAT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ecretary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59AD8951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uresh Raju, PMP, PgMP, RMP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:rsidTr="46B14EB1">
        <w:trPr>
          <w:cantSplit/>
          <w:trHeight w:val="233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Financial Oversight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Neil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Halpert</w:t>
            </w:r>
            <w:r w:rsidRPr="7466F25E">
              <w:rPr>
                <w:rFonts w:asciiTheme="minorHAnsi" w:eastAsiaTheme="minorEastAsia" w:hAnsiTheme="minorHAnsi" w:cstheme="minorBidi"/>
              </w:rPr>
              <w:t>, CPA, PMP, CSM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ponsorship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244050">
            <w:pPr>
              <w:ind w:left="90" w:right="-8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GOV Practice Group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am Henderson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586D0A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ymposium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586D0A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 Gilstrap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586D0A" w:rsidRPr="004C5FE3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arketing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echnology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 Foster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586D0A" w:rsidRPr="004C5FE3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mbership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Jason Plotkin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oastmasters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8C21D6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teve Williams</w:t>
            </w:r>
            <w:r w:rsidR="00586D0A"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586D0A" w:rsidRPr="004C5FE3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ilitary Liaison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36D1CC0B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ism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36D1CC0B" w:rsidRDefault="00586D0A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586D0A" w:rsidRPr="004C5FE3" w:rsidTr="46B14EB1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7466F25E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59AD8951" w:rsidRDefault="00586D0A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7466F25E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Webmaster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59AD8951" w:rsidRDefault="00586D0A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Paul Gilbo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586D0A" w:rsidRPr="004C5FE3" w:rsidTr="46B14EB1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tabs>
                <w:tab w:val="left" w:pos="1242"/>
              </w:tabs>
              <w:spacing w:before="0"/>
              <w:jc w:val="center"/>
              <w:rPr>
                <w:rFonts w:asciiTheme="majorHAnsi" w:eastAsiaTheme="majorEastAsia" w:hAnsiTheme="majorHAnsi" w:cstheme="majorBidi"/>
                <w:color w:val="3366FF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Also Present</w:t>
            </w:r>
          </w:p>
        </w:tc>
      </w:tr>
      <w:tr w:rsidR="00586D0A" w:rsidRPr="004C5FE3" w:rsidTr="46B14EB1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tabs>
                <w:tab w:val="left" w:pos="1242"/>
              </w:tabs>
              <w:ind w:left="1242" w:hanging="1242"/>
              <w:rPr>
                <w:rFonts w:asciiTheme="minorHAnsi" w:hAnsiTheme="minorHAnsi" w:cs="Arial"/>
                <w:szCs w:val="20"/>
              </w:rPr>
            </w:pPr>
          </w:p>
        </w:tc>
      </w:tr>
      <w:tr w:rsidR="00586D0A" w:rsidRPr="004C5FE3" w:rsidTr="46B14EB1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tabs>
                <w:tab w:val="left" w:pos="1242"/>
                <w:tab w:val="left" w:pos="3330"/>
                <w:tab w:val="right" w:pos="9684"/>
              </w:tabs>
              <w:rPr>
                <w:rFonts w:asciiTheme="minorHAnsi" w:eastAsiaTheme="minorEastAsia" w:hAnsiTheme="minorHAnsi" w:cstheme="minorBidi"/>
              </w:rPr>
            </w:pP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7466F25E">
              <w:rPr>
                <w:rFonts w:asciiTheme="minorHAnsi" w:eastAsiaTheme="minorEastAsia" w:hAnsiTheme="minorHAnsi" w:cstheme="minorBidi"/>
              </w:rPr>
              <w:t>A= Attended; P= On-Phone</w:t>
            </w:r>
          </w:p>
        </w:tc>
      </w:tr>
    </w:tbl>
    <w:p w:rsidR="001F128E" w:rsidRPr="004C5FE3" w:rsidRDefault="001F128E" w:rsidP="005F0FCF">
      <w:pPr>
        <w:pStyle w:val="FreeFormA"/>
        <w:rPr>
          <w:rFonts w:asciiTheme="minorHAnsi" w:hAnsiTheme="minorHAnsi" w:cs="Arial"/>
        </w:rPr>
      </w:pPr>
    </w:p>
    <w:tbl>
      <w:tblPr>
        <w:tblW w:w="10695" w:type="dxa"/>
        <w:tblInd w:w="108" w:type="dxa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</w:tblBorders>
        <w:tblLayout w:type="fixed"/>
        <w:tblLook w:val="0000"/>
      </w:tblPr>
      <w:tblGrid>
        <w:gridCol w:w="1755"/>
        <w:gridCol w:w="3120"/>
        <w:gridCol w:w="810"/>
        <w:gridCol w:w="5010"/>
      </w:tblGrid>
      <w:tr w:rsidR="00830E84" w:rsidRPr="004C5FE3" w:rsidTr="46B14EB1">
        <w:trPr>
          <w:cantSplit/>
          <w:trHeight w:val="280"/>
          <w:tblHeader/>
        </w:trPr>
        <w:tc>
          <w:tcPr>
            <w:tcW w:w="10695" w:type="dxa"/>
            <w:gridSpan w:val="4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6" w:space="0" w:color="000000" w:themeColor="text1"/>
              <w:right w:val="single" w:sz="12" w:space="0" w:color="17365D" w:themeColor="text2" w:themeShade="BF"/>
            </w:tcBorders>
            <w:shd w:val="clear" w:color="auto" w:fill="3366FF"/>
          </w:tcPr>
          <w:p w:rsidR="00830E84" w:rsidRPr="004C5FE3" w:rsidRDefault="00830E84" w:rsidP="7466F25E">
            <w:pPr>
              <w:spacing w:after="60"/>
              <w:jc w:val="center"/>
              <w:rPr>
                <w:rFonts w:asciiTheme="majorHAnsi" w:eastAsiaTheme="majorEastAsia" w:hAnsiTheme="majorHAnsi" w:cstheme="majorBidi"/>
                <w:color w:val="FDFFFD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</w:rPr>
              <w:t>Agenda</w:t>
            </w:r>
          </w:p>
        </w:tc>
      </w:tr>
      <w:tr w:rsidR="002B6851" w:rsidRPr="004C5FE3" w:rsidTr="46B14EB1">
        <w:trPr>
          <w:cantSplit/>
          <w:trHeight w:val="66"/>
          <w:tblHeader/>
        </w:trPr>
        <w:tc>
          <w:tcPr>
            <w:tcW w:w="1755" w:type="dxa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  <w:tcMar>
              <w:top w:w="0" w:type="dxa"/>
              <w:left w:w="0" w:type="dxa"/>
              <w:bottom w:w="0" w:type="dxa"/>
              <w:right w:w="0" w:type="dxa"/>
            </w:tcMar>
          </w:tcPr>
          <w:p w:rsidR="002B6851" w:rsidRPr="007F0696" w:rsidRDefault="002B6851" w:rsidP="007F0696">
            <w:pPr>
              <w:spacing w:before="0"/>
              <w:rPr>
                <w:rFonts w:asciiTheme="minorHAnsi" w:hAnsiTheme="minorHAnsi"/>
                <w:color w:val="FFFFFF" w:themeColor="background1"/>
                <w:sz w:val="16"/>
                <w:szCs w:val="18"/>
              </w:rPr>
            </w:pPr>
          </w:p>
        </w:tc>
        <w:tc>
          <w:tcPr>
            <w:tcW w:w="3120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Agenda Item</w:t>
            </w:r>
          </w:p>
        </w:tc>
        <w:tc>
          <w:tcPr>
            <w:tcW w:w="810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Person</w:t>
            </w:r>
          </w:p>
        </w:tc>
        <w:tc>
          <w:tcPr>
            <w:tcW w:w="5010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17365D" w:themeFill="text2" w:themeFillShade="BF"/>
          </w:tcPr>
          <w:p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Discussion/Motion</w:t>
            </w:r>
          </w:p>
        </w:tc>
      </w:tr>
      <w:tr w:rsidR="00830E84" w:rsidRPr="004C5FE3" w:rsidTr="46B14EB1">
        <w:trPr>
          <w:cantSplit/>
          <w:trHeight w:val="245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830E84" w:rsidRPr="00830E84" w:rsidRDefault="7466F25E" w:rsidP="7466F25E">
            <w:pPr>
              <w:pStyle w:val="ListParagraph"/>
              <w:numPr>
                <w:ilvl w:val="0"/>
                <w:numId w:val="13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Open Meeting</w:t>
            </w:r>
          </w:p>
        </w:tc>
      </w:tr>
      <w:tr w:rsidR="007F0696" w:rsidRPr="004C5FE3" w:rsidTr="46B14EB1">
        <w:trPr>
          <w:cantSplit/>
          <w:trHeight w:val="245"/>
        </w:trPr>
        <w:tc>
          <w:tcPr>
            <w:tcW w:w="1755" w:type="dxa"/>
            <w:vMerge w:val="restart"/>
            <w:tcBorders>
              <w:top w:val="single" w:sz="8" w:space="0" w:color="17365D" w:themeColor="text2" w:themeShade="BF"/>
              <w:left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7F0696" w:rsidRPr="004C5FE3" w:rsidRDefault="007F0696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F0696" w:rsidRPr="005C0A61" w:rsidRDefault="7466F25E" w:rsidP="7466F25E">
            <w:pPr>
              <w:pStyle w:val="ListParagraph"/>
              <w:numPr>
                <w:ilvl w:val="0"/>
                <w:numId w:val="15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view &amp; Approve Agenda</w:t>
            </w:r>
          </w:p>
        </w:tc>
        <w:tc>
          <w:tcPr>
            <w:tcW w:w="81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:rsidR="007F0696" w:rsidRPr="004C5FE3" w:rsidRDefault="003F456A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rrie</w:t>
            </w:r>
          </w:p>
        </w:tc>
        <w:tc>
          <w:tcPr>
            <w:tcW w:w="501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F0696" w:rsidRPr="004C5FE3" w:rsidRDefault="007F0696" w:rsidP="00674893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7F0696" w:rsidRPr="004C5FE3" w:rsidTr="46B14EB1">
        <w:trPr>
          <w:cantSplit/>
          <w:trHeight w:val="480"/>
        </w:trPr>
        <w:tc>
          <w:tcPr>
            <w:tcW w:w="1755" w:type="dxa"/>
            <w:vMerge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7F0696" w:rsidRPr="004C5FE3" w:rsidRDefault="007F0696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F0696" w:rsidRPr="005C0A61" w:rsidRDefault="7466F25E" w:rsidP="7466F25E">
            <w:pPr>
              <w:pStyle w:val="ListParagraph"/>
              <w:numPr>
                <w:ilvl w:val="0"/>
                <w:numId w:val="15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Review &amp; Approve Prior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BoD</w:t>
            </w:r>
            <w:r w:rsidRPr="7466F25E">
              <w:rPr>
                <w:rFonts w:asciiTheme="minorHAnsi" w:eastAsiaTheme="minorEastAsia" w:hAnsiTheme="minorHAnsi" w:cstheme="minorBidi"/>
              </w:rPr>
              <w:t xml:space="preserve"> Meeting Minutes</w:t>
            </w:r>
          </w:p>
        </w:tc>
        <w:tc>
          <w:tcPr>
            <w:tcW w:w="8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7F0696" w:rsidRPr="004C5FE3" w:rsidRDefault="003F456A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rrie</w:t>
            </w:r>
          </w:p>
        </w:tc>
        <w:tc>
          <w:tcPr>
            <w:tcW w:w="50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F710F" w:rsidRPr="004C5FE3" w:rsidRDefault="007F710F" w:rsidP="007F0696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6115DD" w:rsidRPr="004C5FE3" w:rsidTr="46B14EB1">
        <w:trPr>
          <w:cantSplit/>
          <w:trHeight w:val="288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6115DD" w:rsidRPr="00830E84" w:rsidRDefault="7466F25E" w:rsidP="7466F25E">
            <w:pPr>
              <w:pStyle w:val="ListParagraph"/>
              <w:numPr>
                <w:ilvl w:val="0"/>
                <w:numId w:val="13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trategic Items</w:t>
            </w:r>
          </w:p>
        </w:tc>
      </w:tr>
      <w:tr w:rsidR="006115DD" w:rsidRPr="004C5FE3" w:rsidTr="46B14EB1">
        <w:trPr>
          <w:cantSplit/>
          <w:trHeight w:val="288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6115DD" w:rsidRPr="004C5FE3" w:rsidRDefault="006115DD" w:rsidP="006115DD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6115DD" w:rsidRPr="007F0696" w:rsidRDefault="006115DD" w:rsidP="7466F25E">
            <w:pPr>
              <w:pStyle w:val="ListParagraph"/>
              <w:numPr>
                <w:ilvl w:val="0"/>
                <w:numId w:val="16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:rsidR="006115DD" w:rsidRPr="004C5FE3" w:rsidRDefault="006115DD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01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6038E" w:rsidRPr="00F729F6" w:rsidRDefault="0076038E" w:rsidP="00F729F6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:rsidTr="46B14EB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Pr="00061494" w:rsidRDefault="003F456A" w:rsidP="003F456A">
            <w:pPr>
              <w:pStyle w:val="ListParagraph"/>
              <w:numPr>
                <w:ilvl w:val="0"/>
                <w:numId w:val="16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3F456A" w:rsidRPr="004C5FE3" w:rsidRDefault="003F456A" w:rsidP="003F456A">
            <w:pPr>
              <w:spacing w:before="0" w:after="160" w:line="259" w:lineRule="auto"/>
            </w:pPr>
          </w:p>
        </w:tc>
        <w:tc>
          <w:tcPr>
            <w:tcW w:w="50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Pr="00061494" w:rsidRDefault="003F456A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:rsidTr="46B14EB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Default="003F456A" w:rsidP="003F456A">
            <w:pPr>
              <w:pStyle w:val="ListParagraph"/>
              <w:numPr>
                <w:ilvl w:val="0"/>
                <w:numId w:val="16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3F456A" w:rsidRDefault="003F456A" w:rsidP="003F456A">
            <w:pPr>
              <w:spacing w:before="0" w:after="160" w:line="259" w:lineRule="auto"/>
            </w:pPr>
          </w:p>
        </w:tc>
        <w:tc>
          <w:tcPr>
            <w:tcW w:w="50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Pr="00061494" w:rsidRDefault="003F456A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:rsidTr="46B14EB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Default="003F456A" w:rsidP="003F456A">
            <w:pPr>
              <w:pStyle w:val="ListParagraph"/>
              <w:numPr>
                <w:ilvl w:val="0"/>
                <w:numId w:val="16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3F456A" w:rsidRPr="004C5FE3" w:rsidRDefault="003F456A" w:rsidP="003F456A">
            <w:pPr>
              <w:spacing w:before="0" w:after="160" w:line="259" w:lineRule="auto"/>
            </w:pPr>
          </w:p>
        </w:tc>
        <w:tc>
          <w:tcPr>
            <w:tcW w:w="50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Pr="00061494" w:rsidRDefault="003F456A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:rsidTr="46B14EB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Default="003F456A" w:rsidP="003F456A">
            <w:pPr>
              <w:pStyle w:val="ListParagraph"/>
              <w:numPr>
                <w:ilvl w:val="0"/>
                <w:numId w:val="16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3F456A" w:rsidRDefault="003F456A" w:rsidP="003F456A">
            <w:pPr>
              <w:spacing w:before="0" w:after="160" w:line="259" w:lineRule="auto"/>
            </w:pPr>
          </w:p>
        </w:tc>
        <w:tc>
          <w:tcPr>
            <w:tcW w:w="50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Default="003F456A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:rsidTr="46B14EB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Default="003F456A" w:rsidP="003F456A">
            <w:pPr>
              <w:pStyle w:val="ListParagraph"/>
              <w:numPr>
                <w:ilvl w:val="0"/>
                <w:numId w:val="16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3F456A" w:rsidRDefault="003F456A" w:rsidP="003F456A">
            <w:pPr>
              <w:spacing w:before="0" w:after="160" w:line="259" w:lineRule="auto"/>
            </w:pPr>
          </w:p>
        </w:tc>
        <w:tc>
          <w:tcPr>
            <w:tcW w:w="50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Default="003F456A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:rsidTr="46B14EB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Default="003F456A" w:rsidP="003F456A">
            <w:pPr>
              <w:pStyle w:val="ListParagraph"/>
              <w:numPr>
                <w:ilvl w:val="0"/>
                <w:numId w:val="16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3F456A" w:rsidRPr="004C5FE3" w:rsidRDefault="003F456A" w:rsidP="003F456A">
            <w:pPr>
              <w:spacing w:before="0" w:after="160" w:line="259" w:lineRule="auto"/>
            </w:pPr>
          </w:p>
        </w:tc>
        <w:tc>
          <w:tcPr>
            <w:tcW w:w="50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Default="003F456A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:rsidTr="46B14EB1">
        <w:trPr>
          <w:cantSplit/>
          <w:trHeight w:val="219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Pr="00830E84" w:rsidRDefault="003F456A" w:rsidP="003F456A">
            <w:pPr>
              <w:pStyle w:val="ListParagraph"/>
              <w:keepNext/>
              <w:keepLines/>
              <w:numPr>
                <w:ilvl w:val="0"/>
                <w:numId w:val="14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Area Items</w:t>
            </w:r>
          </w:p>
        </w:tc>
      </w:tr>
      <w:tr w:rsidR="003F456A" w:rsidRPr="004C5FE3" w:rsidTr="46B14EB1">
        <w:trPr>
          <w:cantSplit/>
          <w:trHeight w:val="219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F456A" w:rsidRPr="002B6851" w:rsidRDefault="003F456A" w:rsidP="003F456A">
            <w:pPr>
              <w:keepNext/>
              <w:keepLines/>
              <w:widowControl/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Finance</w:t>
            </w: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Pr="00AB6FE6" w:rsidRDefault="003F456A" w:rsidP="003F456A">
            <w:pPr>
              <w:pStyle w:val="ListParagraph"/>
              <w:numPr>
                <w:ilvl w:val="0"/>
                <w:numId w:val="18"/>
              </w:numPr>
              <w:tabs>
                <w:tab w:val="center" w:pos="1392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0" w:type="dxa"/>
            <w:tcBorders>
              <w:top w:val="single" w:sz="8" w:space="0" w:color="17365D" w:themeColor="text2" w:themeShade="BF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:rsidR="003F456A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indy</w:t>
            </w:r>
          </w:p>
        </w:tc>
        <w:tc>
          <w:tcPr>
            <w:tcW w:w="5010" w:type="dxa"/>
            <w:tcBorders>
              <w:top w:val="single" w:sz="8" w:space="0" w:color="17365D" w:themeColor="text2" w:themeShade="BF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Default="003F456A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:rsidTr="46B14EB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unications</w:t>
            </w:r>
          </w:p>
        </w:tc>
        <w:tc>
          <w:tcPr>
            <w:tcW w:w="3120" w:type="dxa"/>
            <w:tcBorders>
              <w:top w:val="single" w:sz="12" w:space="0" w:color="DBE5F1" w:themeColor="accent1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Pr="00AB6FE6" w:rsidRDefault="003F456A" w:rsidP="003F456A">
            <w:pPr>
              <w:pStyle w:val="ListParagraph"/>
              <w:numPr>
                <w:ilvl w:val="0"/>
                <w:numId w:val="1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0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:rsidR="003F456A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b</w:t>
            </w:r>
          </w:p>
        </w:tc>
        <w:tc>
          <w:tcPr>
            <w:tcW w:w="5010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Pr="007E16C3" w:rsidRDefault="003F456A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:rsidTr="46B14EB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F456A" w:rsidRPr="002B6851" w:rsidRDefault="003F456A" w:rsidP="003F456A">
            <w:pPr>
              <w:spacing w:before="0"/>
              <w:jc w:val="right"/>
              <w:rPr>
                <w:rFonts w:asciiTheme="minorHAnsi" w:hAnsiTheme="minorHAns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Pr="7466F25E" w:rsidRDefault="003F456A" w:rsidP="003F456A">
            <w:pPr>
              <w:pStyle w:val="ListParagraph"/>
              <w:numPr>
                <w:ilvl w:val="0"/>
                <w:numId w:val="1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0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:rsidR="003F456A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5010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Default="003F456A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:rsidTr="46B14EB1">
        <w:trPr>
          <w:cantSplit/>
          <w:trHeight w:val="33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ucation</w:t>
            </w:r>
          </w:p>
        </w:tc>
        <w:tc>
          <w:tcPr>
            <w:tcW w:w="3120" w:type="dxa"/>
            <w:tcBorders>
              <w:top w:val="single" w:sz="12" w:space="0" w:color="DBE5F1" w:themeColor="accent1" w:themeTint="33"/>
              <w:left w:val="single" w:sz="4" w:space="0" w:color="17365D" w:themeColor="text2" w:themeShade="BF"/>
              <w:bottom w:val="single" w:sz="8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Pr="00AB6FE6" w:rsidRDefault="003F456A" w:rsidP="003F456A">
            <w:pPr>
              <w:pStyle w:val="ListParagraph"/>
              <w:numPr>
                <w:ilvl w:val="0"/>
                <w:numId w:val="2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0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DBE5F1" w:themeColor="accent1" w:themeTint="33"/>
              <w:right w:val="single" w:sz="2" w:space="0" w:color="000000" w:themeColor="text1"/>
            </w:tcBorders>
          </w:tcPr>
          <w:p w:rsidR="003F456A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</w:t>
            </w:r>
          </w:p>
        </w:tc>
        <w:tc>
          <w:tcPr>
            <w:tcW w:w="5010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Default="003F456A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:rsidTr="46B14EB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F456A" w:rsidRPr="669A1EDD" w:rsidRDefault="003F456A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DBE5F1" w:themeColor="accent1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Pr="669A1EDD" w:rsidRDefault="003F456A" w:rsidP="003F456A">
            <w:pPr>
              <w:pStyle w:val="ListParagraph"/>
              <w:numPr>
                <w:ilvl w:val="0"/>
                <w:numId w:val="2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0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:rsidR="003F456A" w:rsidRPr="669A1EDD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010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Default="003F456A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:rsidTr="46B14EB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perations</w:t>
            </w:r>
          </w:p>
        </w:tc>
        <w:tc>
          <w:tcPr>
            <w:tcW w:w="3120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Pr="00AB6FE6" w:rsidRDefault="003F456A" w:rsidP="003F456A">
            <w:pPr>
              <w:pStyle w:val="ListParagraph"/>
              <w:numPr>
                <w:ilvl w:val="0"/>
                <w:numId w:val="2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0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:rsidR="003F456A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5010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Default="003F456A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:rsidTr="46B14EB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F456A" w:rsidRPr="7466F25E" w:rsidRDefault="003F456A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Default="003F456A" w:rsidP="003F456A">
            <w:pPr>
              <w:pStyle w:val="ListParagraph"/>
              <w:numPr>
                <w:ilvl w:val="0"/>
                <w:numId w:val="2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0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:rsidR="003F456A" w:rsidRPr="7466F25E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010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Default="003F456A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:rsidTr="46B14EB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xecutive VP</w:t>
            </w:r>
          </w:p>
        </w:tc>
        <w:tc>
          <w:tcPr>
            <w:tcW w:w="3120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Pr="669A1EDD" w:rsidRDefault="003F456A" w:rsidP="003F456A">
            <w:pPr>
              <w:pStyle w:val="ListParagraph"/>
              <w:numPr>
                <w:ilvl w:val="0"/>
                <w:numId w:val="22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0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:rsidR="003F456A" w:rsidRPr="669A1EDD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rrie</w:t>
            </w:r>
          </w:p>
        </w:tc>
        <w:tc>
          <w:tcPr>
            <w:tcW w:w="5010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Default="003F456A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:rsidTr="46B14EB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F456A" w:rsidRPr="669A1EDD" w:rsidRDefault="003F456A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Pr="669A1EDD" w:rsidRDefault="003F456A" w:rsidP="003F456A">
            <w:pPr>
              <w:pStyle w:val="ListParagraph"/>
              <w:numPr>
                <w:ilvl w:val="0"/>
                <w:numId w:val="22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0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:rsidR="003F456A" w:rsidRPr="36D1CC0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010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Default="003F456A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:rsidTr="46B14EB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3120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Pr="00160DBD" w:rsidRDefault="003F456A" w:rsidP="003F456A">
            <w:pPr>
              <w:pStyle w:val="ListParagraph"/>
              <w:numPr>
                <w:ilvl w:val="0"/>
                <w:numId w:val="23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0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:rsidR="003F456A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5010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Default="003F456A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:rsidTr="46B14EB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F456A" w:rsidRPr="002B6851" w:rsidRDefault="003F456A" w:rsidP="003F456A">
            <w:pPr>
              <w:spacing w:before="0"/>
              <w:jc w:val="right"/>
              <w:rPr>
                <w:rFonts w:asciiTheme="minorHAnsi" w:hAnsiTheme="minorHAns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Pr="00160DBD" w:rsidRDefault="003F456A" w:rsidP="003F456A">
            <w:pPr>
              <w:pStyle w:val="ListParagraph"/>
              <w:numPr>
                <w:ilvl w:val="0"/>
                <w:numId w:val="23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0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2" w:space="0" w:color="000000" w:themeColor="text1"/>
            </w:tcBorders>
          </w:tcPr>
          <w:p w:rsidR="003F456A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5010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Default="003F456A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:rsidTr="46B14EB1">
        <w:trPr>
          <w:cantSplit/>
          <w:trHeight w:val="219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Pr="002B6851" w:rsidRDefault="003F456A" w:rsidP="003F456A">
            <w:pPr>
              <w:pStyle w:val="ListParagraph"/>
              <w:numPr>
                <w:ilvl w:val="0"/>
                <w:numId w:val="14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:rsidTr="46B14EB1">
        <w:trPr>
          <w:cantSplit/>
          <w:trHeight w:val="219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Pr="007F0696" w:rsidRDefault="003F456A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Action Items</w:t>
            </w:r>
          </w:p>
        </w:tc>
        <w:tc>
          <w:tcPr>
            <w:tcW w:w="81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:rsidR="003F456A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esh</w:t>
            </w:r>
          </w:p>
        </w:tc>
        <w:tc>
          <w:tcPr>
            <w:tcW w:w="501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Default="003F456A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:rsidTr="46B14EB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Pr="007F0696" w:rsidRDefault="003F456A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ld Action Items</w:t>
            </w:r>
          </w:p>
        </w:tc>
        <w:tc>
          <w:tcPr>
            <w:tcW w:w="8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:rsidR="003F456A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esh</w:t>
            </w:r>
          </w:p>
        </w:tc>
        <w:tc>
          <w:tcPr>
            <w:tcW w:w="50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Default="003F456A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:rsidTr="46B14EB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Pr="007F0696" w:rsidRDefault="003F456A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djournment</w:t>
            </w:r>
          </w:p>
        </w:tc>
        <w:tc>
          <w:tcPr>
            <w:tcW w:w="8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</w:tcPr>
          <w:p w:rsidR="003F456A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rrie</w:t>
            </w:r>
          </w:p>
        </w:tc>
        <w:tc>
          <w:tcPr>
            <w:tcW w:w="50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Default="003F456A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:rsidR="001F128E" w:rsidRPr="004C5FE3" w:rsidRDefault="001F128E">
      <w:pPr>
        <w:spacing w:before="0"/>
        <w:rPr>
          <w:rFonts w:asciiTheme="minorHAnsi" w:hAnsiTheme="minorHAnsi" w:cs="Arial"/>
          <w:szCs w:val="20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4" w:space="0" w:color="17365D" w:themeColor="text2" w:themeShade="BF"/>
        </w:tblBorders>
        <w:tblLayout w:type="fixed"/>
        <w:tblLook w:val="0000"/>
      </w:tblPr>
      <w:tblGrid>
        <w:gridCol w:w="7229"/>
        <w:gridCol w:w="2226"/>
        <w:gridCol w:w="1260"/>
      </w:tblGrid>
      <w:tr w:rsidR="001F128E" w:rsidRPr="004C5FE3" w:rsidTr="7466F25E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bottom w:val="single" w:sz="8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F128E" w:rsidRPr="004C5FE3" w:rsidRDefault="00381603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Current </w:t>
            </w:r>
            <w:r w:rsidR="001F128E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ction Items</w:t>
            </w:r>
          </w:p>
        </w:tc>
      </w:tr>
      <w:tr w:rsidR="001F128E" w:rsidRPr="004C5FE3" w:rsidTr="7466F25E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B3012C" w:rsidRPr="004C5FE3" w:rsidTr="7466F25E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3012C" w:rsidRPr="004C5FE3" w:rsidRDefault="00B3012C" w:rsidP="00C97A84">
            <w:pPr>
              <w:numPr>
                <w:ilvl w:val="0"/>
                <w:numId w:val="8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3012C" w:rsidRPr="004C5FE3" w:rsidRDefault="00B3012C" w:rsidP="00E11907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3012C" w:rsidRDefault="00B3012C" w:rsidP="00E11907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B3012C" w:rsidRPr="004C5FE3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B3012C" w:rsidRPr="004C5FE3" w:rsidRDefault="00B3012C" w:rsidP="00C97A84">
            <w:pPr>
              <w:numPr>
                <w:ilvl w:val="0"/>
                <w:numId w:val="8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B3012C" w:rsidRPr="00D0635A" w:rsidRDefault="00B3012C" w:rsidP="00E11907">
            <w:pPr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B3012C" w:rsidRDefault="00B3012C" w:rsidP="00E11907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701880" w:rsidRPr="004C5FE3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701880" w:rsidRPr="004C5FE3" w:rsidRDefault="00701880" w:rsidP="00C97A84">
            <w:pPr>
              <w:numPr>
                <w:ilvl w:val="0"/>
                <w:numId w:val="8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701880" w:rsidRPr="004C5FE3" w:rsidRDefault="00701880" w:rsidP="00701880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701880" w:rsidRDefault="00701880" w:rsidP="00701880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701880" w:rsidRPr="004C5FE3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701880" w:rsidRDefault="00701880" w:rsidP="00C97A84">
            <w:pPr>
              <w:numPr>
                <w:ilvl w:val="0"/>
                <w:numId w:val="8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701880" w:rsidRDefault="00701880" w:rsidP="00701880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701880" w:rsidRDefault="00701880" w:rsidP="00701880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701880" w:rsidRPr="004C5FE3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701880" w:rsidRDefault="00701880" w:rsidP="00C97A84">
            <w:pPr>
              <w:numPr>
                <w:ilvl w:val="0"/>
                <w:numId w:val="8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701880" w:rsidRDefault="00701880" w:rsidP="00701880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701880" w:rsidRDefault="00701880" w:rsidP="00701880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</w:tbl>
    <w:p w:rsidR="00EF0D2E" w:rsidRPr="004C5FE3" w:rsidRDefault="00EF0D2E" w:rsidP="0082392C">
      <w:pPr>
        <w:pStyle w:val="FreeFormA"/>
        <w:rPr>
          <w:rFonts w:asciiTheme="minorHAnsi" w:hAnsiTheme="minorHAnsi" w:cs="Arial"/>
        </w:rPr>
      </w:pPr>
    </w:p>
    <w:tbl>
      <w:tblPr>
        <w:tblW w:w="10715" w:type="dxa"/>
        <w:tblInd w:w="5" w:type="dxa"/>
        <w:tblLayout w:type="fixed"/>
        <w:tblLook w:val="0000"/>
      </w:tblPr>
      <w:tblGrid>
        <w:gridCol w:w="7229"/>
        <w:gridCol w:w="2226"/>
        <w:gridCol w:w="1260"/>
      </w:tblGrid>
      <w:tr w:rsidR="006A5A7A" w:rsidRPr="004C5FE3" w:rsidTr="14FB2201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5A7A" w:rsidRPr="004C5FE3" w:rsidRDefault="006A5A7A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Older Action Items</w:t>
            </w:r>
          </w:p>
        </w:tc>
      </w:tr>
      <w:tr w:rsidR="006A5A7A" w:rsidRPr="004C5FE3" w:rsidTr="00AC44C6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711BB8" w:rsidRPr="004C5FE3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11BB8" w:rsidRPr="004C5FE3" w:rsidRDefault="00711BB8" w:rsidP="00C43E8E">
            <w:pPr>
              <w:numPr>
                <w:ilvl w:val="0"/>
                <w:numId w:val="36"/>
              </w:numPr>
              <w:tabs>
                <w:tab w:val="left" w:pos="-5130"/>
              </w:tabs>
              <w:spacing w:before="0" w:afterLines="6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Add personal email of the Full Board Members to the group email after getting permission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11BB8" w:rsidRDefault="00711BB8" w:rsidP="00711BB8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11BB8" w:rsidRDefault="004C566D" w:rsidP="00711BB8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1</w:t>
            </w:r>
          </w:p>
        </w:tc>
      </w:tr>
      <w:tr w:rsidR="003F456A" w:rsidRPr="004C5FE3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Pr="00C36B52" w:rsidRDefault="003F456A" w:rsidP="00C43E8E">
            <w:pPr>
              <w:numPr>
                <w:ilvl w:val="0"/>
                <w:numId w:val="36"/>
              </w:numPr>
              <w:tabs>
                <w:tab w:val="left" w:pos="-5130"/>
              </w:tabs>
              <w:spacing w:before="0" w:afterLines="6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Reach out to Paul Gilbo regarding the By-Law question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Pr="7466F25E" w:rsidRDefault="003F456A" w:rsidP="003F456A">
            <w:pPr>
              <w:spacing w:before="0"/>
              <w:ind w:left="144"/>
              <w:rPr>
                <w:rFonts w:asciiTheme="minorHAnsi" w:eastAsiaTheme="minorEastAsia" w:hAnsiTheme="minorHAnsi" w:cstheme="minorBidi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Default="003F456A" w:rsidP="003F456A">
            <w:pPr>
              <w:tabs>
                <w:tab w:val="left" w:pos="687"/>
              </w:tabs>
              <w:spacing w:before="0"/>
              <w:ind w:lef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11/1</w:t>
            </w:r>
          </w:p>
        </w:tc>
      </w:tr>
      <w:tr w:rsidR="003F456A" w:rsidRPr="004C5FE3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Pr="00C36B52" w:rsidRDefault="003F456A" w:rsidP="00C43E8E">
            <w:pPr>
              <w:numPr>
                <w:ilvl w:val="0"/>
                <w:numId w:val="36"/>
              </w:numPr>
              <w:tabs>
                <w:tab w:val="left" w:pos="-5130"/>
              </w:tabs>
              <w:spacing w:before="0" w:afterLines="6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Reach out to the PM Symposium sponsors regarding makeup plan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Pr="7466F25E" w:rsidRDefault="003F456A" w:rsidP="003F456A">
            <w:pPr>
              <w:spacing w:before="0"/>
              <w:ind w:left="144"/>
              <w:rPr>
                <w:rFonts w:asciiTheme="minorHAnsi" w:eastAsiaTheme="minorEastAsia" w:hAnsiTheme="minorHAnsi" w:cstheme="minorBidi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Bob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Default="003F456A" w:rsidP="003F456A">
            <w:pPr>
              <w:tabs>
                <w:tab w:val="left" w:pos="687"/>
              </w:tabs>
              <w:spacing w:before="0"/>
              <w:ind w:lef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11/1</w:t>
            </w:r>
          </w:p>
        </w:tc>
      </w:tr>
      <w:tr w:rsidR="003F456A" w:rsidRPr="004C5FE3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Pr="00C36B52" w:rsidRDefault="003F456A" w:rsidP="00C43E8E">
            <w:pPr>
              <w:numPr>
                <w:ilvl w:val="0"/>
                <w:numId w:val="36"/>
              </w:numPr>
              <w:tabs>
                <w:tab w:val="left" w:pos="-5130"/>
              </w:tabs>
              <w:spacing w:before="0" w:afterLines="6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Research &amp; resolve the discrepancies in PM Symposium payments by some of the participants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Pr="7466F25E" w:rsidRDefault="003F456A" w:rsidP="003F456A">
            <w:pPr>
              <w:spacing w:before="0"/>
              <w:ind w:left="144"/>
              <w:rPr>
                <w:rFonts w:asciiTheme="minorHAnsi" w:eastAsiaTheme="minorEastAsia" w:hAnsiTheme="minorHAnsi" w:cstheme="minorBidi"/>
                <w:lang w:val="en-GB"/>
              </w:rPr>
            </w:pPr>
            <w:r w:rsidRPr="003E694F">
              <w:rPr>
                <w:rFonts w:asciiTheme="minorHAnsi" w:hAnsiTheme="minorHAnsi" w:cs="Arial"/>
                <w:szCs w:val="20"/>
              </w:rPr>
              <w:t>Cindy, Ron &amp; Sha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Default="003F456A" w:rsidP="003F456A">
            <w:pPr>
              <w:tabs>
                <w:tab w:val="left" w:pos="687"/>
              </w:tabs>
              <w:spacing w:before="0"/>
              <w:ind w:lef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11/1</w:t>
            </w:r>
          </w:p>
        </w:tc>
      </w:tr>
      <w:tr w:rsidR="003F456A" w:rsidRPr="004C5FE3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Default="003F456A" w:rsidP="00C43E8E">
            <w:pPr>
              <w:numPr>
                <w:ilvl w:val="0"/>
                <w:numId w:val="36"/>
              </w:numPr>
              <w:tabs>
                <w:tab w:val="left" w:pos="-5130"/>
              </w:tabs>
              <w:spacing w:before="0" w:afterLines="6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</w:t>
            </w:r>
            <w:r w:rsidRPr="003E694F">
              <w:rPr>
                <w:rFonts w:asciiTheme="minorHAnsi" w:hAnsiTheme="minorHAnsi" w:cs="Arial"/>
                <w:szCs w:val="20"/>
                <w:lang w:val="en-GB"/>
              </w:rPr>
              <w:t>each out to Courtney Lynch as the keynote speaker</w:t>
            </w:r>
            <w:r>
              <w:rPr>
                <w:rFonts w:asciiTheme="minorHAnsi" w:hAnsiTheme="minorHAnsi" w:cs="Arial"/>
                <w:szCs w:val="20"/>
                <w:lang w:val="en-GB"/>
              </w:rPr>
              <w:t xml:space="preserve"> for our Volunteer Recognition dinner on 01/17/2018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Pr="004C5FE3" w:rsidRDefault="003F456A" w:rsidP="003F456A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Bob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Default="003F456A" w:rsidP="003F456A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1</w:t>
            </w:r>
          </w:p>
        </w:tc>
      </w:tr>
      <w:tr w:rsidR="003F456A" w:rsidRPr="004C5FE3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Default="003F456A" w:rsidP="00C43E8E">
            <w:pPr>
              <w:numPr>
                <w:ilvl w:val="0"/>
                <w:numId w:val="36"/>
              </w:numPr>
              <w:tabs>
                <w:tab w:val="left" w:pos="-5130"/>
              </w:tabs>
              <w:spacing w:before="0" w:afterLines="6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lastRenderedPageBreak/>
              <w:t>L</w:t>
            </w:r>
            <w:r w:rsidRPr="002306FC">
              <w:rPr>
                <w:rFonts w:asciiTheme="minorHAnsi" w:hAnsiTheme="minorHAnsi" w:cs="Arial"/>
                <w:szCs w:val="20"/>
                <w:lang w:val="en-GB"/>
              </w:rPr>
              <w:t>ook in to the cost factor</w:t>
            </w:r>
            <w:r>
              <w:rPr>
                <w:rFonts w:asciiTheme="minorHAnsi" w:hAnsiTheme="minorHAnsi" w:cs="Arial"/>
                <w:szCs w:val="20"/>
                <w:lang w:val="en-GB"/>
              </w:rPr>
              <w:t xml:space="preserve"> of </w:t>
            </w:r>
            <w:proofErr w:type="spellStart"/>
            <w:r>
              <w:rPr>
                <w:rFonts w:asciiTheme="minorHAnsi" w:hAnsiTheme="minorHAnsi" w:cs="Arial"/>
                <w:szCs w:val="20"/>
                <w:lang w:val="en-GB"/>
              </w:rPr>
              <w:t>Zoro</w:t>
            </w:r>
            <w:proofErr w:type="spellEnd"/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Pr="00D0635A" w:rsidRDefault="003F456A" w:rsidP="003F456A">
            <w:pPr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Default="003F456A" w:rsidP="003F456A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1</w:t>
            </w:r>
          </w:p>
        </w:tc>
      </w:tr>
      <w:tr w:rsidR="003F456A" w:rsidRPr="004C5FE3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Default="003F456A" w:rsidP="00C43E8E">
            <w:pPr>
              <w:numPr>
                <w:ilvl w:val="0"/>
                <w:numId w:val="36"/>
              </w:numPr>
              <w:tabs>
                <w:tab w:val="left" w:pos="-5130"/>
              </w:tabs>
              <w:spacing w:before="0" w:afterLines="6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F</w:t>
            </w:r>
            <w:r w:rsidRPr="002306FC">
              <w:rPr>
                <w:rFonts w:asciiTheme="minorHAnsi" w:hAnsiTheme="minorHAnsi" w:cs="Arial"/>
                <w:szCs w:val="20"/>
                <w:lang w:val="en-GB"/>
              </w:rPr>
              <w:t xml:space="preserve">ollow up with Jennifer regarding the </w:t>
            </w:r>
            <w:proofErr w:type="spellStart"/>
            <w:r w:rsidRPr="002306FC">
              <w:rPr>
                <w:rFonts w:asciiTheme="minorHAnsi" w:hAnsiTheme="minorHAnsi" w:cs="Arial"/>
                <w:szCs w:val="20"/>
                <w:lang w:val="en-GB"/>
              </w:rPr>
              <w:t>FLiPM</w:t>
            </w:r>
            <w:proofErr w:type="spellEnd"/>
            <w:r w:rsidRPr="002306FC">
              <w:rPr>
                <w:rFonts w:asciiTheme="minorHAnsi" w:hAnsiTheme="minorHAnsi" w:cs="Arial"/>
                <w:szCs w:val="20"/>
                <w:lang w:val="en-GB"/>
              </w:rPr>
              <w:t xml:space="preserve"> $500 scholarship in 2017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Pr="004C5FE3" w:rsidRDefault="003F456A" w:rsidP="003F456A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Kelly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Default="003F456A" w:rsidP="003F456A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1</w:t>
            </w:r>
          </w:p>
        </w:tc>
      </w:tr>
      <w:tr w:rsidR="003F456A" w:rsidRPr="004C5FE3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Default="003F456A" w:rsidP="00C43E8E">
            <w:pPr>
              <w:numPr>
                <w:ilvl w:val="0"/>
                <w:numId w:val="36"/>
              </w:numPr>
              <w:tabs>
                <w:tab w:val="left" w:pos="-5130"/>
              </w:tabs>
              <w:spacing w:before="0" w:afterLines="6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Pr="004C5FE3" w:rsidRDefault="003F456A" w:rsidP="003F456A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Default="003F456A" w:rsidP="003F456A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Default="003F456A" w:rsidP="00C43E8E">
            <w:pPr>
              <w:numPr>
                <w:ilvl w:val="0"/>
                <w:numId w:val="36"/>
              </w:numPr>
              <w:tabs>
                <w:tab w:val="left" w:pos="-5130"/>
              </w:tabs>
              <w:spacing w:before="0" w:afterLines="6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Default="003F456A" w:rsidP="003F456A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Default="003F456A" w:rsidP="003F456A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Default="003F456A" w:rsidP="00C43E8E">
            <w:pPr>
              <w:numPr>
                <w:ilvl w:val="0"/>
                <w:numId w:val="36"/>
              </w:numPr>
              <w:tabs>
                <w:tab w:val="left" w:pos="-5130"/>
              </w:tabs>
              <w:spacing w:before="0" w:afterLines="6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Default="003F456A" w:rsidP="003F456A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F456A" w:rsidRDefault="003F456A" w:rsidP="003F456A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</w:tbl>
    <w:p w:rsidR="00EF0D2E" w:rsidRDefault="00EF0D2E" w:rsidP="00EF0D2E">
      <w:pPr>
        <w:pStyle w:val="FreeFormA"/>
        <w:ind w:left="108"/>
        <w:rPr>
          <w:rFonts w:asciiTheme="minorHAnsi" w:hAnsiTheme="minorHAnsi" w:cs="Arial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/>
      </w:tblPr>
      <w:tblGrid>
        <w:gridCol w:w="10715"/>
      </w:tblGrid>
      <w:tr w:rsidR="004A21C0" w:rsidRPr="004C5FE3" w:rsidTr="7466F25E">
        <w:trPr>
          <w:cantSplit/>
          <w:trHeight w:val="350"/>
          <w:tblHeader/>
        </w:trPr>
        <w:tc>
          <w:tcPr>
            <w:tcW w:w="10715" w:type="dxa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A21C0" w:rsidRPr="004C5FE3" w:rsidRDefault="004A21C0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Decisions</w:t>
            </w:r>
          </w:p>
        </w:tc>
      </w:tr>
      <w:tr w:rsidR="004A21C0" w:rsidRPr="004C5FE3" w:rsidTr="7466F25E">
        <w:trPr>
          <w:cantSplit/>
          <w:trHeight w:val="224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A21C0" w:rsidRPr="004C5FE3" w:rsidRDefault="004A21C0" w:rsidP="00AF2D4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A21C0" w:rsidRPr="004C5FE3" w:rsidTr="7466F25E">
        <w:trPr>
          <w:cantSplit/>
          <w:trHeight w:val="80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A21C0" w:rsidRPr="004C5FE3" w:rsidRDefault="004A21C0" w:rsidP="00217D4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:rsidR="00160DBD" w:rsidRDefault="00160DBD" w:rsidP="49F72061">
      <w:pPr>
        <w:rPr>
          <w:rFonts w:asciiTheme="minorHAnsi" w:eastAsiaTheme="minorEastAsia" w:hAnsiTheme="minorHAnsi" w:cstheme="minorBidi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8" w:space="0" w:color="17365D" w:themeColor="text2" w:themeShade="BF"/>
          <w:insideV w:val="single" w:sz="4" w:space="0" w:color="17365D" w:themeColor="text2" w:themeShade="BF"/>
        </w:tblBorders>
        <w:tblLayout w:type="fixed"/>
        <w:tblLook w:val="0000"/>
      </w:tblPr>
      <w:tblGrid>
        <w:gridCol w:w="5357"/>
        <w:gridCol w:w="5358"/>
      </w:tblGrid>
      <w:tr w:rsidR="001F128E" w:rsidRPr="004C5FE3" w:rsidTr="7466F25E">
        <w:trPr>
          <w:cantSplit/>
          <w:trHeight w:val="206"/>
          <w:tblHeader/>
        </w:trPr>
        <w:tc>
          <w:tcPr>
            <w:tcW w:w="10715" w:type="dxa"/>
            <w:gridSpan w:val="2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F128E" w:rsidRPr="004C5FE3" w:rsidRDefault="001F128E" w:rsidP="7466F25E">
            <w:pPr>
              <w:pStyle w:val="TitleA"/>
              <w:keepNext/>
              <w:keepLines/>
              <w:spacing w:after="60"/>
              <w:rPr>
                <w:rFonts w:asciiTheme="minorHAnsi" w:eastAsiaTheme="minorEastAsia" w:hAnsiTheme="minorHAnsi" w:cstheme="minorBidi"/>
                <w:color w:val="FDFFFD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smallCaps/>
                <w:color w:val="FDFFFD"/>
                <w:sz w:val="20"/>
              </w:rPr>
              <w:t>Questions / Issues</w:t>
            </w:r>
          </w:p>
        </w:tc>
      </w:tr>
      <w:tr w:rsidR="001F128E" w:rsidRPr="004C5FE3" w:rsidTr="7466F25E">
        <w:trPr>
          <w:cantSplit/>
          <w:trHeight w:val="230"/>
          <w:tblHeader/>
        </w:trPr>
        <w:tc>
          <w:tcPr>
            <w:tcW w:w="5357" w:type="dxa"/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1F128E" w:rsidRPr="004C5FE3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inorHAnsi" w:eastAsiaTheme="minorEastAsia" w:hAnsiTheme="minorHAnsi" w:cstheme="minorBidi"/>
                <w:color w:val="1E3573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color w:val="1E3573"/>
                <w:sz w:val="20"/>
              </w:rPr>
              <w:t>Question / Issue</w:t>
            </w:r>
          </w:p>
        </w:tc>
        <w:tc>
          <w:tcPr>
            <w:tcW w:w="5358" w:type="dxa"/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1F128E" w:rsidRPr="004C5FE3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inorHAnsi" w:eastAsiaTheme="minorEastAsia" w:hAnsiTheme="minorHAnsi" w:cstheme="minorBidi"/>
                <w:color w:val="1E3573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color w:val="1E3573"/>
                <w:sz w:val="20"/>
              </w:rPr>
              <w:t>Approach / Resolution</w:t>
            </w:r>
          </w:p>
        </w:tc>
      </w:tr>
      <w:tr w:rsidR="001F128E" w:rsidRPr="004C5FE3" w:rsidTr="7466F25E">
        <w:trPr>
          <w:cantSplit/>
          <w:trHeight w:val="280"/>
        </w:trPr>
        <w:tc>
          <w:tcPr>
            <w:tcW w:w="5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C5FE3" w:rsidRPr="004C5FE3" w:rsidRDefault="004C5FE3" w:rsidP="004C5FE3"/>
          <w:p w:rsidR="001F128E" w:rsidRPr="004C5FE3" w:rsidRDefault="001F128E" w:rsidP="004C5FE3"/>
        </w:tc>
        <w:tc>
          <w:tcPr>
            <w:tcW w:w="535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F128E" w:rsidRPr="004C5FE3" w:rsidRDefault="001F128E">
            <w:pPr>
              <w:pStyle w:val="TitleA"/>
              <w:spacing w:after="60"/>
              <w:ind w:right="43"/>
              <w:jc w:val="left"/>
              <w:rPr>
                <w:rFonts w:asciiTheme="minorHAnsi" w:hAnsiTheme="minorHAnsi" w:cs="Arial"/>
                <w:sz w:val="20"/>
              </w:rPr>
            </w:pPr>
          </w:p>
        </w:tc>
      </w:tr>
    </w:tbl>
    <w:p w:rsidR="00C97A84" w:rsidRDefault="00C97A84" w:rsidP="00C97A84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480"/>
      </w:tblPr>
      <w:tblGrid>
        <w:gridCol w:w="1540"/>
        <w:gridCol w:w="1260"/>
        <w:gridCol w:w="2535"/>
        <w:gridCol w:w="1425"/>
        <w:gridCol w:w="3955"/>
      </w:tblGrid>
      <w:tr w:rsidR="00C97A84" w:rsidRPr="004C5FE3" w:rsidTr="59AD8951">
        <w:trPr>
          <w:cantSplit/>
          <w:trHeight w:val="350"/>
          <w:tblHeader/>
        </w:trPr>
        <w:tc>
          <w:tcPr>
            <w:tcW w:w="10715" w:type="dxa"/>
            <w:gridSpan w:val="5"/>
            <w:tcBorders>
              <w:bottom w:val="single" w:sz="4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00C97A84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Monthly Checklist</w:t>
            </w:r>
            <w:r w:rsidR="000355CA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</w:t>
            </w:r>
            <w:r w:rsidR="00244050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before Board meeting)</w:t>
            </w:r>
          </w:p>
        </w:tc>
      </w:tr>
      <w:tr w:rsidR="0052350C" w:rsidRPr="004C5FE3" w:rsidTr="59AD8951">
        <w:trPr>
          <w:cantSplit/>
          <w:trHeight w:val="290"/>
          <w:tblHeader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ime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ctivity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tatus</w:t>
            </w: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A87C41" w:rsidRDefault="7466F25E" w:rsidP="00C43E8E">
            <w:pPr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harlottesville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4C5FE3" w:rsidRDefault="7466F25E" w:rsidP="00C43E8E">
            <w:pPr>
              <w:tabs>
                <w:tab w:val="left" w:pos="594"/>
              </w:tabs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A87C41" w:rsidRDefault="7466F25E" w:rsidP="00C43E8E">
            <w:pPr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Invoic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4C5FE3" w:rsidRDefault="7466F25E" w:rsidP="00C43E8E">
            <w:pPr>
              <w:tabs>
                <w:tab w:val="left" w:pos="594"/>
              </w:tabs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, Cind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4C5FE3" w:rsidRDefault="0052350C" w:rsidP="00C43E8E">
            <w:pPr>
              <w:tabs>
                <w:tab w:val="left" w:pos="594"/>
              </w:tabs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A87C41" w:rsidRDefault="0052350C" w:rsidP="00C43E8E">
            <w:pPr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4C5FE3" w:rsidRDefault="7466F25E" w:rsidP="00C43E8E">
            <w:pPr>
              <w:tabs>
                <w:tab w:val="left" w:pos="594"/>
              </w:tabs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9FA6C0B" w:rsidRDefault="7466F25E" w:rsidP="00C43E8E">
            <w:pPr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4C5FE3" w:rsidRDefault="7466F25E" w:rsidP="00C43E8E">
            <w:pPr>
              <w:tabs>
                <w:tab w:val="left" w:pos="594"/>
              </w:tabs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4C5FE3" w:rsidRDefault="0052350C" w:rsidP="00C43E8E">
            <w:pPr>
              <w:tabs>
                <w:tab w:val="left" w:pos="594"/>
              </w:tabs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Default="0052350C" w:rsidP="00C43E8E">
            <w:pPr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4C5FE3" w:rsidRDefault="0052350C" w:rsidP="00C43E8E">
            <w:pPr>
              <w:tabs>
                <w:tab w:val="left" w:pos="594"/>
              </w:tabs>
              <w:spacing w:before="0" w:afterLines="60"/>
              <w:ind w:left="1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Default="7466F25E" w:rsidP="00C43E8E">
            <w:pPr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4C5FE3" w:rsidRDefault="7466F25E" w:rsidP="00C43E8E">
            <w:pPr>
              <w:tabs>
                <w:tab w:val="left" w:pos="594"/>
              </w:tabs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4C5FE3" w:rsidRDefault="0052350C" w:rsidP="00C43E8E">
            <w:pPr>
              <w:spacing w:before="0" w:afterLines="60" w:line="259" w:lineRule="auto"/>
              <w:ind w:left="14"/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Default="0052350C" w:rsidP="00C43E8E">
            <w:pPr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4C5FE3" w:rsidRDefault="7466F25E" w:rsidP="00C43E8E">
            <w:pPr>
              <w:tabs>
                <w:tab w:val="left" w:pos="594"/>
              </w:tabs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Default="7466F25E" w:rsidP="00C43E8E">
            <w:pPr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4C5FE3" w:rsidRDefault="7466F25E" w:rsidP="00C43E8E">
            <w:pPr>
              <w:tabs>
                <w:tab w:val="left" w:pos="594"/>
              </w:tabs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864F77" w:rsidRDefault="0052350C" w:rsidP="00C43E8E">
            <w:pPr>
              <w:tabs>
                <w:tab w:val="left" w:pos="594"/>
              </w:tabs>
              <w:spacing w:before="0" w:afterLines="60"/>
              <w:ind w:left="14"/>
              <w:rPr>
                <w:rFonts w:asciiTheme="minorHAnsi" w:eastAsiaTheme="minorEastAsia" w:hAnsiTheme="minorHAnsi" w:cstheme="minorHAnsi"/>
              </w:rPr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0355CA" w:rsidRDefault="7466F25E" w:rsidP="00C43E8E">
            <w:pPr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ichmond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C43E8E">
            <w:pPr>
              <w:tabs>
                <w:tab w:val="left" w:pos="594"/>
              </w:tabs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C43E8E">
            <w:pPr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Invoic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C43E8E">
            <w:pPr>
              <w:tabs>
                <w:tab w:val="left" w:pos="594"/>
              </w:tabs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, Cind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52350C" w:rsidP="00C43E8E">
            <w:pPr>
              <w:tabs>
                <w:tab w:val="left" w:pos="594"/>
              </w:tabs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0355CA" w:rsidRDefault="0052350C" w:rsidP="00C43E8E">
            <w:pPr>
              <w:spacing w:before="0" w:afterLines="60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52350C" w:rsidP="00C43E8E">
            <w:pPr>
              <w:tabs>
                <w:tab w:val="left" w:pos="594"/>
              </w:tabs>
              <w:spacing w:before="0" w:afterLines="60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C43E8E">
            <w:pPr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vey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C43E8E">
            <w:pPr>
              <w:tabs>
                <w:tab w:val="left" w:pos="594"/>
              </w:tabs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52350C" w:rsidP="00C43E8E">
            <w:pPr>
              <w:tabs>
                <w:tab w:val="left" w:pos="594"/>
              </w:tabs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0355CA" w:rsidRDefault="0052350C" w:rsidP="00C43E8E">
            <w:pPr>
              <w:spacing w:before="0" w:afterLines="60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C43E8E">
            <w:pPr>
              <w:tabs>
                <w:tab w:val="left" w:pos="594"/>
              </w:tabs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C43E8E">
            <w:pPr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C43E8E">
            <w:pPr>
              <w:tabs>
                <w:tab w:val="left" w:pos="594"/>
              </w:tabs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52350C" w:rsidP="00C43E8E">
            <w:pPr>
              <w:tabs>
                <w:tab w:val="left" w:pos="594"/>
              </w:tabs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0355CA" w:rsidRDefault="0052350C" w:rsidP="00C43E8E">
            <w:pPr>
              <w:spacing w:before="0" w:afterLines="60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52350C" w:rsidP="00C43E8E">
            <w:pPr>
              <w:tabs>
                <w:tab w:val="left" w:pos="594"/>
              </w:tabs>
              <w:spacing w:before="0" w:afterLines="60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C43E8E">
            <w:pPr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C43E8E">
            <w:pPr>
              <w:tabs>
                <w:tab w:val="left" w:pos="594"/>
              </w:tabs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52350C" w:rsidP="00C43E8E">
            <w:pPr>
              <w:tabs>
                <w:tab w:val="left" w:pos="594"/>
              </w:tabs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0355CA" w:rsidRDefault="0052350C" w:rsidP="00C43E8E">
            <w:pPr>
              <w:spacing w:before="0" w:afterLines="60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C43E8E">
            <w:pPr>
              <w:tabs>
                <w:tab w:val="left" w:pos="594"/>
              </w:tabs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C43E8E">
            <w:pPr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C43E8E">
            <w:pPr>
              <w:tabs>
                <w:tab w:val="left" w:pos="594"/>
              </w:tabs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52350C" w:rsidP="00C43E8E">
            <w:pPr>
              <w:tabs>
                <w:tab w:val="left" w:pos="594"/>
              </w:tabs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0355CA" w:rsidRDefault="7466F25E" w:rsidP="00C43E8E">
            <w:pPr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oastmaster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C43E8E">
            <w:pPr>
              <w:tabs>
                <w:tab w:val="left" w:pos="594"/>
              </w:tabs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C43E8E">
            <w:pPr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etings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C43E8E">
            <w:pPr>
              <w:tabs>
                <w:tab w:val="left" w:pos="594"/>
              </w:tabs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52350C" w:rsidP="00C43E8E">
            <w:pPr>
              <w:spacing w:before="0" w:afterLines="60" w:line="259" w:lineRule="auto"/>
              <w:ind w:left="14"/>
            </w:pPr>
          </w:p>
        </w:tc>
      </w:tr>
      <w:tr w:rsidR="59AD8951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59AD8951" w:rsidRDefault="59AD8951" w:rsidP="00C43E8E">
            <w:pPr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This Month</w:t>
            </w:r>
          </w:p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59AD8951" w:rsidRDefault="59AD8951" w:rsidP="00C43E8E">
            <w:pPr>
              <w:spacing w:before="0" w:afterLines="60" w:line="259" w:lineRule="auto"/>
              <w:ind w:left="14"/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0355CA" w:rsidRDefault="0052350C" w:rsidP="00C43E8E">
            <w:pPr>
              <w:spacing w:before="0" w:afterLines="60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C43E8E">
            <w:pPr>
              <w:tabs>
                <w:tab w:val="left" w:pos="594"/>
              </w:tabs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C43E8E">
            <w:pPr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etings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C43E8E">
            <w:pPr>
              <w:tabs>
                <w:tab w:val="left" w:pos="594"/>
              </w:tabs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52350C" w:rsidP="00C43E8E">
            <w:pPr>
              <w:spacing w:before="0" w:afterLines="60" w:line="259" w:lineRule="auto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59AD8951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hare Registration List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end for Survey (Sharon)</w:t>
            </w:r>
          </w:p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end for PDU (Suresh)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59AD8951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Volunteer List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Add Volunteers to Websit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0355CA" w:rsidRDefault="7466F25E" w:rsidP="00C43E8E">
            <w:pPr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DU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59AD8951" w:rsidP="00C43E8E">
            <w:pPr>
              <w:tabs>
                <w:tab w:val="left" w:pos="594"/>
              </w:tabs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C43E8E">
            <w:pPr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DUs reported to PMI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C43E8E">
            <w:pPr>
              <w:tabs>
                <w:tab w:val="left" w:pos="594"/>
              </w:tabs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52350C" w:rsidP="00C43E8E">
            <w:pPr>
              <w:spacing w:before="0" w:afterLines="60" w:line="259" w:lineRule="auto"/>
              <w:ind w:left="14"/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0355CA" w:rsidRDefault="7466F25E" w:rsidP="00C43E8E">
            <w:pPr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lastRenderedPageBreak/>
              <w:t>Announcement Slide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C43E8E">
            <w:pPr>
              <w:tabs>
                <w:tab w:val="left" w:pos="594"/>
              </w:tabs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59AD8951" w:rsidP="00C43E8E">
            <w:pPr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Updat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AD6F3A" w:rsidP="00C43E8E">
            <w:pPr>
              <w:tabs>
                <w:tab w:val="left" w:pos="594"/>
              </w:tabs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52350C" w:rsidP="00C43E8E">
            <w:pPr>
              <w:tabs>
                <w:tab w:val="left" w:pos="594"/>
              </w:tabs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0355CA" w:rsidRDefault="7466F25E" w:rsidP="00C43E8E">
            <w:pPr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sletter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C43E8E">
            <w:pPr>
              <w:tabs>
                <w:tab w:val="left" w:pos="594"/>
              </w:tabs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C43E8E">
            <w:pPr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sletter sent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C43E8E">
            <w:pPr>
              <w:tabs>
                <w:tab w:val="left" w:pos="594"/>
              </w:tabs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b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52350C" w:rsidP="00C43E8E">
            <w:pPr>
              <w:tabs>
                <w:tab w:val="left" w:pos="594"/>
              </w:tabs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0355CA" w:rsidRDefault="0052350C" w:rsidP="00C43E8E">
            <w:pPr>
              <w:spacing w:before="0" w:afterLines="60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C43E8E">
            <w:pPr>
              <w:tabs>
                <w:tab w:val="left" w:pos="594"/>
              </w:tabs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C43E8E">
            <w:pPr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sletter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C43E8E">
            <w:pPr>
              <w:tabs>
                <w:tab w:val="left" w:pos="594"/>
              </w:tabs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b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52350C" w:rsidP="00C43E8E">
            <w:pPr>
              <w:tabs>
                <w:tab w:val="left" w:pos="594"/>
              </w:tabs>
              <w:spacing w:before="0" w:afterLines="60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846A0A" w:rsidRPr="004C5FE3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846A0A" w:rsidRPr="000355CA" w:rsidRDefault="00846A0A" w:rsidP="00C43E8E">
            <w:pPr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’s Letter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846A0A" w:rsidRPr="000355CA" w:rsidRDefault="00846A0A" w:rsidP="00C43E8E">
            <w:pPr>
              <w:tabs>
                <w:tab w:val="left" w:pos="594"/>
              </w:tabs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846A0A" w:rsidRPr="000355CA" w:rsidRDefault="00846A0A" w:rsidP="00C43E8E">
            <w:pPr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etter prepar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846A0A" w:rsidRPr="000355CA" w:rsidRDefault="00AD6F3A" w:rsidP="00C43E8E">
            <w:pPr>
              <w:tabs>
                <w:tab w:val="left" w:pos="594"/>
              </w:tabs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846A0A" w:rsidRPr="000355CA" w:rsidRDefault="00846A0A" w:rsidP="00C43E8E">
            <w:pPr>
              <w:tabs>
                <w:tab w:val="left" w:pos="594"/>
              </w:tabs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0355CA" w:rsidRDefault="7466F25E" w:rsidP="00C43E8E">
            <w:pPr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ard Minute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C43E8E">
            <w:pPr>
              <w:tabs>
                <w:tab w:val="left" w:pos="594"/>
              </w:tabs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C43E8E">
            <w:pPr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’s minutes post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C43E8E">
            <w:pPr>
              <w:tabs>
                <w:tab w:val="left" w:pos="594"/>
              </w:tabs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52350C" w:rsidP="00C43E8E">
            <w:pPr>
              <w:tabs>
                <w:tab w:val="left" w:pos="594"/>
              </w:tabs>
              <w:spacing w:before="0" w:afterLines="60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</w:tbl>
    <w:p w:rsidR="00C97A84" w:rsidRDefault="00C97A84" w:rsidP="00C97A84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p w:rsidR="277881B3" w:rsidRDefault="277881B3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/>
      </w:tblPr>
      <w:tblGrid>
        <w:gridCol w:w="1720"/>
        <w:gridCol w:w="4497"/>
        <w:gridCol w:w="4498"/>
      </w:tblGrid>
      <w:tr w:rsidR="00103831" w:rsidRPr="004C5FE3" w:rsidTr="7466F25E">
        <w:trPr>
          <w:cantSplit/>
          <w:trHeight w:val="350"/>
          <w:tblHeader/>
        </w:trPr>
        <w:tc>
          <w:tcPr>
            <w:tcW w:w="10715" w:type="dxa"/>
            <w:gridSpan w:val="3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00103831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New Volunteers</w:t>
            </w:r>
            <w:r w:rsidR="000355CA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103831" w:rsidRPr="004C5FE3" w:rsidTr="7466F25E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4497" w:type="dxa"/>
            <w:shd w:val="clear" w:color="auto" w:fill="C6D9F1" w:themeFill="text2" w:themeFillTint="33"/>
          </w:tcPr>
          <w:p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4498" w:type="dxa"/>
            <w:shd w:val="clear" w:color="auto" w:fill="C6D9F1" w:themeFill="text2" w:themeFillTint="33"/>
          </w:tcPr>
          <w:p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Volunteer Names</w:t>
            </w:r>
          </w:p>
        </w:tc>
      </w:tr>
      <w:tr w:rsidR="00103831" w:rsidRPr="004C5FE3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:rsidR="00103831" w:rsidRDefault="00103831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/>
      </w:tblPr>
      <w:tblGrid>
        <w:gridCol w:w="1720"/>
        <w:gridCol w:w="3870"/>
        <w:gridCol w:w="3870"/>
        <w:gridCol w:w="1255"/>
      </w:tblGrid>
      <w:tr w:rsidR="00103831" w:rsidRPr="004C5FE3" w:rsidTr="59AD8951">
        <w:trPr>
          <w:cantSplit/>
          <w:trHeight w:val="350"/>
          <w:tblHeader/>
        </w:trPr>
        <w:tc>
          <w:tcPr>
            <w:tcW w:w="10715" w:type="dxa"/>
            <w:gridSpan w:val="4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00103831" w:rsidP="59AD8951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338833F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Volunteer </w:t>
            </w:r>
            <w:proofErr w:type="spellStart"/>
            <w:r w:rsidRPr="338833F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Recrutment</w:t>
            </w:r>
            <w:proofErr w:type="spellEnd"/>
            <w:r w:rsidR="000355CA" w:rsidRPr="338833F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59AD8951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C97A84" w:rsidRPr="004C5FE3" w:rsidTr="59AD8951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 Role</w:t>
            </w:r>
          </w:p>
        </w:tc>
        <w:tc>
          <w:tcPr>
            <w:tcW w:w="1255" w:type="dxa"/>
            <w:shd w:val="clear" w:color="auto" w:fill="C6D9F1" w:themeFill="text2" w:themeFillTint="33"/>
          </w:tcPr>
          <w:p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RMS ID</w:t>
            </w:r>
          </w:p>
        </w:tc>
      </w:tr>
      <w:tr w:rsidR="00C97A84" w:rsidRPr="004C5FE3" w:rsidTr="59AD8951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:rsidTr="59AD8951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:rsidTr="59AD8951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:rsidTr="59AD8951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:rsidTr="59AD8951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:rsidR="00103831" w:rsidRDefault="00103831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sectPr w:rsidR="00103831" w:rsidSect="00A30F6A">
      <w:footerReference w:type="even" r:id="rId9"/>
      <w:footerReference w:type="default" r:id="rId10"/>
      <w:pgSz w:w="12240" w:h="15840"/>
      <w:pgMar w:top="720" w:right="1152" w:bottom="1440" w:left="1152" w:header="576" w:footer="576" w:gutter="0"/>
      <w:cols w:space="720"/>
      <w:docGrid w:linePitch="27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72599" w:rsidRDefault="00772599">
      <w:pPr>
        <w:spacing w:before="0"/>
      </w:pPr>
      <w:r>
        <w:separator/>
      </w:r>
    </w:p>
  </w:endnote>
  <w:endnote w:type="continuationSeparator" w:id="0">
    <w:p w:rsidR="00772599" w:rsidRDefault="00772599">
      <w:pPr>
        <w:spacing w:before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 Bold">
    <w:panose1 w:val="020B0703020202020204"/>
    <w:charset w:val="00"/>
    <w:family w:val="roman"/>
    <w:notTrueType/>
    <w:pitch w:val="default"/>
    <w:sig w:usb0="00000003" w:usb1="00000000" w:usb2="00000000" w:usb3="00000000" w:csb0="00000001" w:csb1="00000000"/>
  </w:font>
  <w:font w:name="Tahoma Bold">
    <w:panose1 w:val="020B0804030504040204"/>
    <w:charset w:val="00"/>
    <w:family w:val="auto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47B59" w:rsidRDefault="00647B59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</w:rPr>
    </w:pPr>
    <w:r>
      <w:t xml:space="preserve"> PMI CVC Board </w:t>
    </w:r>
    <w:r>
      <w:tab/>
      <w:t>Minutes</w:t>
    </w:r>
    <w:r>
      <w:tab/>
      <w:t>page</w:t>
    </w:r>
    <w:r w:rsidRPr="59AD8951">
      <w:t xml:space="preserve"> </w:t>
    </w:r>
    <w:r w:rsidR="00E679FF"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PAGE </w:instrText>
    </w:r>
    <w:r w:rsidR="00E679FF" w:rsidRPr="36D1CC0B">
      <w:rPr>
        <w:rStyle w:val="PageNumber1"/>
      </w:rPr>
      <w:fldChar w:fldCharType="separate"/>
    </w:r>
    <w:r>
      <w:rPr>
        <w:rStyle w:val="PageNumber1"/>
        <w:noProof/>
      </w:rPr>
      <w:t>2</w:t>
    </w:r>
    <w:r w:rsidR="00E679FF" w:rsidRPr="36D1CC0B">
      <w:rPr>
        <w:rStyle w:val="PageNumber1"/>
        <w:noProof/>
      </w:rPr>
      <w:fldChar w:fldCharType="end"/>
    </w:r>
    <w:r>
      <w:rPr>
        <w:rStyle w:val="PageNumber1"/>
      </w:rPr>
      <w:t xml:space="preserve"> of </w:t>
    </w:r>
    <w:r w:rsidR="00E679FF"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NUMPAGES </w:instrText>
    </w:r>
    <w:r w:rsidR="00E679FF" w:rsidRPr="36D1CC0B">
      <w:rPr>
        <w:rStyle w:val="PageNumber1"/>
      </w:rPr>
      <w:fldChar w:fldCharType="separate"/>
    </w:r>
    <w:r w:rsidR="00C43E8E">
      <w:rPr>
        <w:rStyle w:val="PageNumber1"/>
        <w:noProof/>
      </w:rPr>
      <w:t>4</w:t>
    </w:r>
    <w:r w:rsidR="00E679FF" w:rsidRPr="36D1CC0B">
      <w:rPr>
        <w:rStyle w:val="PageNumber1"/>
        <w:noProof/>
      </w:rPr>
      <w:fldChar w:fldCharType="end"/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47B59" w:rsidRPr="0046566D" w:rsidRDefault="00647B59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  <w:sz w:val="18"/>
        <w:szCs w:val="18"/>
      </w:rPr>
    </w:pPr>
    <w:r w:rsidRPr="338833FE">
      <w:rPr>
        <w:rFonts w:asciiTheme="minorHAnsi" w:eastAsiaTheme="minorEastAsia" w:hAnsiTheme="minorHAnsi" w:cstheme="minorBidi"/>
      </w:rPr>
      <w:t xml:space="preserve">Board </w:t>
    </w:r>
    <w:r w:rsidRPr="0046566D">
      <w:rPr>
        <w:rFonts w:asciiTheme="minorHAnsi" w:hAnsiTheme="minorHAnsi"/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68910</wp:posOffset>
          </wp:positionV>
          <wp:extent cx="822960" cy="228600"/>
          <wp:effectExtent l="0" t="0" r="0" b="0"/>
          <wp:wrapNone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228600"/>
                  </a:xfrm>
                  <a:prstGeom prst="rect">
                    <a:avLst/>
                  </a:prstGeom>
                  <a:solidFill>
                    <a:srgbClr val="0066FF"/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tab/>
    </w:r>
    <w:r w:rsidRPr="338833FE">
      <w:rPr>
        <w:rFonts w:asciiTheme="minorHAnsi" w:eastAsiaTheme="minorEastAsia" w:hAnsiTheme="minorHAnsi" w:cstheme="minorBidi"/>
      </w:rPr>
      <w:t>Meeting</w:t>
    </w:r>
    <w:r>
      <w:tab/>
    </w:r>
    <w:r w:rsidRPr="338833FE">
      <w:rPr>
        <w:rFonts w:asciiTheme="minorHAnsi" w:eastAsiaTheme="minorEastAsia" w:hAnsiTheme="minorHAnsi" w:cstheme="minorBidi"/>
        <w:sz w:val="18"/>
        <w:szCs w:val="18"/>
      </w:rPr>
      <w:t xml:space="preserve">page </w:t>
    </w:r>
    <w:r w:rsidR="00E679FF"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begin"/>
    </w:r>
    <w:r w:rsidRPr="0046566D">
      <w:rPr>
        <w:rStyle w:val="PageNumber1"/>
        <w:rFonts w:asciiTheme="minorHAnsi" w:hAnsiTheme="minorHAnsi"/>
        <w:b/>
      </w:rPr>
      <w:instrText xml:space="preserve"> PAGE </w:instrText>
    </w:r>
    <w:r w:rsidR="00E679FF" w:rsidRPr="00E679FF">
      <w:rPr>
        <w:rStyle w:val="PageNumber1"/>
        <w:rFonts w:asciiTheme="minorHAnsi" w:hAnsiTheme="minorHAnsi"/>
        <w:b/>
      </w:rPr>
      <w:fldChar w:fldCharType="separate"/>
    </w:r>
    <w:r w:rsidR="00C43E8E">
      <w:rPr>
        <w:rStyle w:val="PageNumber1"/>
        <w:rFonts w:asciiTheme="minorHAnsi" w:hAnsiTheme="minorHAnsi"/>
        <w:b/>
        <w:noProof/>
      </w:rPr>
      <w:t>1</w:t>
    </w:r>
    <w:r w:rsidR="00E679FF"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end"/>
    </w:r>
    <w:r w:rsidRPr="338833FE">
      <w:rPr>
        <w:rStyle w:val="PageNumber1"/>
        <w:rFonts w:asciiTheme="minorHAnsi" w:eastAsiaTheme="minorEastAsia" w:hAnsiTheme="minorHAnsi" w:cstheme="minorBidi"/>
        <w:b/>
        <w:bCs/>
        <w:sz w:val="18"/>
        <w:szCs w:val="18"/>
      </w:rPr>
      <w:t xml:space="preserve"> </w:t>
    </w:r>
    <w:r w:rsidRPr="338833FE">
      <w:rPr>
        <w:rStyle w:val="PageNumber1"/>
        <w:rFonts w:asciiTheme="minorHAnsi" w:eastAsiaTheme="minorEastAsia" w:hAnsiTheme="minorHAnsi" w:cstheme="minorBidi"/>
        <w:sz w:val="18"/>
        <w:szCs w:val="18"/>
      </w:rPr>
      <w:t xml:space="preserve">of </w:t>
    </w:r>
    <w:r w:rsidR="00E679FF"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begin"/>
    </w:r>
    <w:r w:rsidRPr="0046566D">
      <w:rPr>
        <w:rStyle w:val="PageNumber1"/>
        <w:rFonts w:asciiTheme="minorHAnsi" w:hAnsiTheme="minorHAnsi"/>
        <w:sz w:val="18"/>
      </w:rPr>
      <w:instrText xml:space="preserve"> NUMPAGES </w:instrText>
    </w:r>
    <w:r w:rsidR="00E679FF" w:rsidRPr="00E679FF">
      <w:rPr>
        <w:rStyle w:val="PageNumber1"/>
        <w:rFonts w:asciiTheme="minorHAnsi" w:hAnsiTheme="minorHAnsi"/>
        <w:sz w:val="18"/>
      </w:rPr>
      <w:fldChar w:fldCharType="separate"/>
    </w:r>
    <w:r w:rsidR="00C43E8E">
      <w:rPr>
        <w:rStyle w:val="PageNumber1"/>
        <w:rFonts w:asciiTheme="minorHAnsi" w:hAnsiTheme="minorHAnsi"/>
        <w:noProof/>
        <w:sz w:val="18"/>
      </w:rPr>
      <w:t>4</w:t>
    </w:r>
    <w:r w:rsidR="00E679FF"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72599" w:rsidRDefault="00772599">
      <w:pPr>
        <w:spacing w:before="0"/>
      </w:pPr>
      <w:r>
        <w:separator/>
      </w:r>
    </w:p>
  </w:footnote>
  <w:footnote w:type="continuationSeparator" w:id="0">
    <w:p w:rsidR="00772599" w:rsidRDefault="00772599">
      <w:pPr>
        <w:spacing w:before="0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766BB7"/>
    <w:multiLevelType w:val="hybridMultilevel"/>
    <w:tmpl w:val="C00E91DA"/>
    <w:lvl w:ilvl="0" w:tplc="476C758A">
      <w:start w:val="2017"/>
      <w:numFmt w:val="bullet"/>
      <w:lvlText w:val="-"/>
      <w:lvlJc w:val="left"/>
      <w:pPr>
        <w:ind w:left="504" w:hanging="360"/>
      </w:pPr>
      <w:rPr>
        <w:rFonts w:ascii="Calibri" w:eastAsia="Times New Roman" w:hAnsi="Calibri" w:cs="Calibri" w:hint="default"/>
        <w:b/>
        <w:u w:val="single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">
    <w:nsid w:val="02367674"/>
    <w:multiLevelType w:val="hybridMultilevel"/>
    <w:tmpl w:val="024429B6"/>
    <w:lvl w:ilvl="0" w:tplc="FFFFFFFF">
      <w:start w:val="1"/>
      <w:numFmt w:val="decimal"/>
      <w:lvlText w:val="%1."/>
      <w:lvlJc w:val="left"/>
      <w:pPr>
        <w:ind w:left="648" w:hanging="18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2">
    <w:nsid w:val="02BE4F08"/>
    <w:multiLevelType w:val="hybridMultilevel"/>
    <w:tmpl w:val="3BCA17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D314295"/>
    <w:multiLevelType w:val="hybridMultilevel"/>
    <w:tmpl w:val="0BFC2894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4">
    <w:nsid w:val="0E061EDF"/>
    <w:multiLevelType w:val="hybridMultilevel"/>
    <w:tmpl w:val="092C5CEE"/>
    <w:lvl w:ilvl="0" w:tplc="04090011">
      <w:start w:val="1"/>
      <w:numFmt w:val="decimal"/>
      <w:lvlText w:val="%1)"/>
      <w:lvlJc w:val="left"/>
      <w:pPr>
        <w:ind w:left="5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3" w:hanging="360"/>
      </w:pPr>
    </w:lvl>
    <w:lvl w:ilvl="2" w:tplc="0409001B" w:tentative="1">
      <w:start w:val="1"/>
      <w:numFmt w:val="lowerRoman"/>
      <w:lvlText w:val="%3."/>
      <w:lvlJc w:val="right"/>
      <w:pPr>
        <w:ind w:left="1973" w:hanging="180"/>
      </w:pPr>
    </w:lvl>
    <w:lvl w:ilvl="3" w:tplc="0409000F" w:tentative="1">
      <w:start w:val="1"/>
      <w:numFmt w:val="decimal"/>
      <w:lvlText w:val="%4."/>
      <w:lvlJc w:val="left"/>
      <w:pPr>
        <w:ind w:left="2693" w:hanging="360"/>
      </w:pPr>
    </w:lvl>
    <w:lvl w:ilvl="4" w:tplc="04090019" w:tentative="1">
      <w:start w:val="1"/>
      <w:numFmt w:val="lowerLetter"/>
      <w:lvlText w:val="%5."/>
      <w:lvlJc w:val="left"/>
      <w:pPr>
        <w:ind w:left="3413" w:hanging="360"/>
      </w:pPr>
    </w:lvl>
    <w:lvl w:ilvl="5" w:tplc="0409001B" w:tentative="1">
      <w:start w:val="1"/>
      <w:numFmt w:val="lowerRoman"/>
      <w:lvlText w:val="%6."/>
      <w:lvlJc w:val="right"/>
      <w:pPr>
        <w:ind w:left="4133" w:hanging="180"/>
      </w:pPr>
    </w:lvl>
    <w:lvl w:ilvl="6" w:tplc="0409000F" w:tentative="1">
      <w:start w:val="1"/>
      <w:numFmt w:val="decimal"/>
      <w:lvlText w:val="%7."/>
      <w:lvlJc w:val="left"/>
      <w:pPr>
        <w:ind w:left="4853" w:hanging="360"/>
      </w:pPr>
    </w:lvl>
    <w:lvl w:ilvl="7" w:tplc="04090019" w:tentative="1">
      <w:start w:val="1"/>
      <w:numFmt w:val="lowerLetter"/>
      <w:lvlText w:val="%8."/>
      <w:lvlJc w:val="left"/>
      <w:pPr>
        <w:ind w:left="5573" w:hanging="360"/>
      </w:pPr>
    </w:lvl>
    <w:lvl w:ilvl="8" w:tplc="0409001B" w:tentative="1">
      <w:start w:val="1"/>
      <w:numFmt w:val="lowerRoman"/>
      <w:lvlText w:val="%9."/>
      <w:lvlJc w:val="right"/>
      <w:pPr>
        <w:ind w:left="6293" w:hanging="180"/>
      </w:pPr>
    </w:lvl>
  </w:abstractNum>
  <w:abstractNum w:abstractNumId="5">
    <w:nsid w:val="0E2964B3"/>
    <w:multiLevelType w:val="hybridMultilevel"/>
    <w:tmpl w:val="024429B6"/>
    <w:lvl w:ilvl="0" w:tplc="FFFFFFFF">
      <w:start w:val="1"/>
      <w:numFmt w:val="decimal"/>
      <w:lvlText w:val="%1."/>
      <w:lvlJc w:val="left"/>
      <w:pPr>
        <w:ind w:left="648" w:hanging="18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6">
    <w:nsid w:val="171B0C0C"/>
    <w:multiLevelType w:val="hybridMultilevel"/>
    <w:tmpl w:val="8F183744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7">
    <w:nsid w:val="19126BB6"/>
    <w:multiLevelType w:val="hybridMultilevel"/>
    <w:tmpl w:val="77905C1A"/>
    <w:lvl w:ilvl="0" w:tplc="BBAA0250">
      <w:start w:val="1"/>
      <w:numFmt w:val="bullet"/>
      <w:pStyle w:val="Bullet-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9A620B2"/>
    <w:multiLevelType w:val="hybridMultilevel"/>
    <w:tmpl w:val="E410FAC8"/>
    <w:lvl w:ilvl="0" w:tplc="617091D2">
      <w:start w:val="1"/>
      <w:numFmt w:val="decimal"/>
      <w:lvlText w:val="%1."/>
      <w:lvlJc w:val="left"/>
      <w:pPr>
        <w:ind w:left="720" w:hanging="360"/>
      </w:pPr>
    </w:lvl>
    <w:lvl w:ilvl="1" w:tplc="BA304B9E">
      <w:start w:val="1"/>
      <w:numFmt w:val="lowerLetter"/>
      <w:lvlText w:val="%2."/>
      <w:lvlJc w:val="left"/>
      <w:pPr>
        <w:ind w:left="1440" w:hanging="360"/>
      </w:pPr>
    </w:lvl>
    <w:lvl w:ilvl="2" w:tplc="4248279A">
      <w:start w:val="1"/>
      <w:numFmt w:val="lowerRoman"/>
      <w:lvlText w:val="%3."/>
      <w:lvlJc w:val="right"/>
      <w:pPr>
        <w:ind w:left="2160" w:hanging="180"/>
      </w:pPr>
    </w:lvl>
    <w:lvl w:ilvl="3" w:tplc="B7B2B8CC">
      <w:start w:val="1"/>
      <w:numFmt w:val="decimal"/>
      <w:lvlText w:val="%4."/>
      <w:lvlJc w:val="left"/>
      <w:pPr>
        <w:ind w:left="2880" w:hanging="360"/>
      </w:pPr>
    </w:lvl>
    <w:lvl w:ilvl="4" w:tplc="114A8ED2">
      <w:start w:val="1"/>
      <w:numFmt w:val="lowerLetter"/>
      <w:lvlText w:val="%5."/>
      <w:lvlJc w:val="left"/>
      <w:pPr>
        <w:ind w:left="3600" w:hanging="360"/>
      </w:pPr>
    </w:lvl>
    <w:lvl w:ilvl="5" w:tplc="A16EA53A">
      <w:start w:val="1"/>
      <w:numFmt w:val="lowerRoman"/>
      <w:lvlText w:val="%6."/>
      <w:lvlJc w:val="right"/>
      <w:pPr>
        <w:ind w:left="4320" w:hanging="180"/>
      </w:pPr>
    </w:lvl>
    <w:lvl w:ilvl="6" w:tplc="212A94BC">
      <w:start w:val="1"/>
      <w:numFmt w:val="decimal"/>
      <w:lvlText w:val="%7."/>
      <w:lvlJc w:val="left"/>
      <w:pPr>
        <w:ind w:left="5040" w:hanging="360"/>
      </w:pPr>
    </w:lvl>
    <w:lvl w:ilvl="7" w:tplc="60B8E656">
      <w:start w:val="1"/>
      <w:numFmt w:val="lowerLetter"/>
      <w:lvlText w:val="%8."/>
      <w:lvlJc w:val="left"/>
      <w:pPr>
        <w:ind w:left="5760" w:hanging="360"/>
      </w:pPr>
    </w:lvl>
    <w:lvl w:ilvl="8" w:tplc="F806A1BA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AEB600D"/>
    <w:multiLevelType w:val="hybridMultilevel"/>
    <w:tmpl w:val="582AB0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1CEA6E7A"/>
    <w:multiLevelType w:val="hybridMultilevel"/>
    <w:tmpl w:val="E410BEFC"/>
    <w:lvl w:ilvl="0" w:tplc="B9184948">
      <w:start w:val="1"/>
      <w:numFmt w:val="upperLetter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1">
    <w:nsid w:val="1E0E2515"/>
    <w:multiLevelType w:val="hybridMultilevel"/>
    <w:tmpl w:val="694631B8"/>
    <w:lvl w:ilvl="0" w:tplc="AFCCB746">
      <w:numFmt w:val="bullet"/>
      <w:lvlText w:val="-"/>
      <w:lvlJc w:val="left"/>
      <w:pPr>
        <w:ind w:left="504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2">
    <w:nsid w:val="1ED62032"/>
    <w:multiLevelType w:val="hybridMultilevel"/>
    <w:tmpl w:val="B7909EFE"/>
    <w:lvl w:ilvl="0" w:tplc="F0A80B28">
      <w:start w:val="1"/>
      <w:numFmt w:val="decimal"/>
      <w:lvlText w:val="%1."/>
      <w:lvlJc w:val="left"/>
      <w:pPr>
        <w:ind w:left="720" w:hanging="360"/>
      </w:pPr>
    </w:lvl>
    <w:lvl w:ilvl="1" w:tplc="3A728366">
      <w:start w:val="1"/>
      <w:numFmt w:val="lowerLetter"/>
      <w:lvlText w:val="%2."/>
      <w:lvlJc w:val="left"/>
      <w:pPr>
        <w:ind w:left="1440" w:hanging="360"/>
      </w:pPr>
    </w:lvl>
    <w:lvl w:ilvl="2" w:tplc="4B4C0DBA">
      <w:start w:val="1"/>
      <w:numFmt w:val="lowerRoman"/>
      <w:lvlText w:val="%3."/>
      <w:lvlJc w:val="right"/>
      <w:pPr>
        <w:ind w:left="2160" w:hanging="180"/>
      </w:pPr>
    </w:lvl>
    <w:lvl w:ilvl="3" w:tplc="178E11C4">
      <w:start w:val="1"/>
      <w:numFmt w:val="decimal"/>
      <w:lvlText w:val="%4."/>
      <w:lvlJc w:val="left"/>
      <w:pPr>
        <w:ind w:left="2880" w:hanging="360"/>
      </w:pPr>
    </w:lvl>
    <w:lvl w:ilvl="4" w:tplc="107010A4">
      <w:start w:val="1"/>
      <w:numFmt w:val="lowerLetter"/>
      <w:lvlText w:val="%5."/>
      <w:lvlJc w:val="left"/>
      <w:pPr>
        <w:ind w:left="3600" w:hanging="360"/>
      </w:pPr>
    </w:lvl>
    <w:lvl w:ilvl="5" w:tplc="CF8EF2C2">
      <w:start w:val="1"/>
      <w:numFmt w:val="lowerRoman"/>
      <w:lvlText w:val="%6."/>
      <w:lvlJc w:val="right"/>
      <w:pPr>
        <w:ind w:left="4320" w:hanging="180"/>
      </w:pPr>
    </w:lvl>
    <w:lvl w:ilvl="6" w:tplc="B2227530">
      <w:start w:val="1"/>
      <w:numFmt w:val="decimal"/>
      <w:lvlText w:val="%7."/>
      <w:lvlJc w:val="left"/>
      <w:pPr>
        <w:ind w:left="5040" w:hanging="360"/>
      </w:pPr>
    </w:lvl>
    <w:lvl w:ilvl="7" w:tplc="47060D58">
      <w:start w:val="1"/>
      <w:numFmt w:val="lowerLetter"/>
      <w:lvlText w:val="%8."/>
      <w:lvlJc w:val="left"/>
      <w:pPr>
        <w:ind w:left="5760" w:hanging="360"/>
      </w:pPr>
    </w:lvl>
    <w:lvl w:ilvl="8" w:tplc="4126C20C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0B458C2"/>
    <w:multiLevelType w:val="hybridMultilevel"/>
    <w:tmpl w:val="33F0C882"/>
    <w:lvl w:ilvl="0" w:tplc="FFFFFFF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4">
    <w:nsid w:val="213F19ED"/>
    <w:multiLevelType w:val="hybridMultilevel"/>
    <w:tmpl w:val="A3D00F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135573"/>
    <w:multiLevelType w:val="hybridMultilevel"/>
    <w:tmpl w:val="915CFA30"/>
    <w:lvl w:ilvl="0" w:tplc="32D22374">
      <w:numFmt w:val="bullet"/>
      <w:lvlText w:val="-"/>
      <w:lvlJc w:val="left"/>
      <w:pPr>
        <w:ind w:left="504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6">
    <w:nsid w:val="36C85C1B"/>
    <w:multiLevelType w:val="hybridMultilevel"/>
    <w:tmpl w:val="A8DEF2B4"/>
    <w:lvl w:ilvl="0" w:tplc="747ACCDC">
      <w:start w:val="1"/>
      <w:numFmt w:val="decimal"/>
      <w:lvlText w:val="%1."/>
      <w:lvlJc w:val="left"/>
      <w:pPr>
        <w:ind w:left="720" w:hanging="360"/>
      </w:pPr>
    </w:lvl>
    <w:lvl w:ilvl="1" w:tplc="8AA41614">
      <w:start w:val="1"/>
      <w:numFmt w:val="lowerLetter"/>
      <w:lvlText w:val="%2."/>
      <w:lvlJc w:val="left"/>
      <w:pPr>
        <w:ind w:left="1440" w:hanging="360"/>
      </w:pPr>
    </w:lvl>
    <w:lvl w:ilvl="2" w:tplc="5F9E847A">
      <w:start w:val="1"/>
      <w:numFmt w:val="lowerRoman"/>
      <w:lvlText w:val="%3."/>
      <w:lvlJc w:val="right"/>
      <w:pPr>
        <w:ind w:left="2160" w:hanging="180"/>
      </w:pPr>
    </w:lvl>
    <w:lvl w:ilvl="3" w:tplc="D44E4BA0">
      <w:start w:val="1"/>
      <w:numFmt w:val="decimal"/>
      <w:lvlText w:val="%4."/>
      <w:lvlJc w:val="left"/>
      <w:pPr>
        <w:ind w:left="2880" w:hanging="360"/>
      </w:pPr>
    </w:lvl>
    <w:lvl w:ilvl="4" w:tplc="99E46AA2">
      <w:start w:val="1"/>
      <w:numFmt w:val="lowerLetter"/>
      <w:lvlText w:val="%5."/>
      <w:lvlJc w:val="left"/>
      <w:pPr>
        <w:ind w:left="3600" w:hanging="360"/>
      </w:pPr>
    </w:lvl>
    <w:lvl w:ilvl="5" w:tplc="5B2C0CAC">
      <w:start w:val="1"/>
      <w:numFmt w:val="lowerRoman"/>
      <w:lvlText w:val="%6."/>
      <w:lvlJc w:val="right"/>
      <w:pPr>
        <w:ind w:left="4320" w:hanging="180"/>
      </w:pPr>
    </w:lvl>
    <w:lvl w:ilvl="6" w:tplc="805E39FC">
      <w:start w:val="1"/>
      <w:numFmt w:val="decimal"/>
      <w:lvlText w:val="%7."/>
      <w:lvlJc w:val="left"/>
      <w:pPr>
        <w:ind w:left="5040" w:hanging="360"/>
      </w:pPr>
    </w:lvl>
    <w:lvl w:ilvl="7" w:tplc="E84420D6">
      <w:start w:val="1"/>
      <w:numFmt w:val="lowerLetter"/>
      <w:lvlText w:val="%8."/>
      <w:lvlJc w:val="left"/>
      <w:pPr>
        <w:ind w:left="5760" w:hanging="360"/>
      </w:pPr>
    </w:lvl>
    <w:lvl w:ilvl="8" w:tplc="3146AD4E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AD3021C"/>
    <w:multiLevelType w:val="hybridMultilevel"/>
    <w:tmpl w:val="580E7A86"/>
    <w:lvl w:ilvl="0" w:tplc="CD1E8BFC">
      <w:start w:val="1"/>
      <w:numFmt w:val="decimal"/>
      <w:lvlText w:val="%1."/>
      <w:lvlJc w:val="left"/>
      <w:pPr>
        <w:ind w:left="720" w:hanging="360"/>
      </w:pPr>
    </w:lvl>
    <w:lvl w:ilvl="1" w:tplc="A9CA1C9C">
      <w:start w:val="1"/>
      <w:numFmt w:val="lowerLetter"/>
      <w:lvlText w:val="%2."/>
      <w:lvlJc w:val="left"/>
      <w:pPr>
        <w:ind w:left="1440" w:hanging="360"/>
      </w:pPr>
    </w:lvl>
    <w:lvl w:ilvl="2" w:tplc="DF8470C6">
      <w:start w:val="1"/>
      <w:numFmt w:val="lowerRoman"/>
      <w:lvlText w:val="%3."/>
      <w:lvlJc w:val="right"/>
      <w:pPr>
        <w:ind w:left="2160" w:hanging="180"/>
      </w:pPr>
    </w:lvl>
    <w:lvl w:ilvl="3" w:tplc="BB4AAB5E">
      <w:start w:val="1"/>
      <w:numFmt w:val="decimal"/>
      <w:lvlText w:val="%4."/>
      <w:lvlJc w:val="left"/>
      <w:pPr>
        <w:ind w:left="2880" w:hanging="360"/>
      </w:pPr>
    </w:lvl>
    <w:lvl w:ilvl="4" w:tplc="C1A08906">
      <w:start w:val="1"/>
      <w:numFmt w:val="lowerLetter"/>
      <w:lvlText w:val="%5."/>
      <w:lvlJc w:val="left"/>
      <w:pPr>
        <w:ind w:left="3600" w:hanging="360"/>
      </w:pPr>
    </w:lvl>
    <w:lvl w:ilvl="5" w:tplc="4DB6B116">
      <w:start w:val="1"/>
      <w:numFmt w:val="lowerRoman"/>
      <w:lvlText w:val="%6."/>
      <w:lvlJc w:val="right"/>
      <w:pPr>
        <w:ind w:left="4320" w:hanging="180"/>
      </w:pPr>
    </w:lvl>
    <w:lvl w:ilvl="6" w:tplc="4FC0D864">
      <w:start w:val="1"/>
      <w:numFmt w:val="decimal"/>
      <w:lvlText w:val="%7."/>
      <w:lvlJc w:val="left"/>
      <w:pPr>
        <w:ind w:left="5040" w:hanging="360"/>
      </w:pPr>
    </w:lvl>
    <w:lvl w:ilvl="7" w:tplc="095EA348">
      <w:start w:val="1"/>
      <w:numFmt w:val="lowerLetter"/>
      <w:lvlText w:val="%8."/>
      <w:lvlJc w:val="left"/>
      <w:pPr>
        <w:ind w:left="5760" w:hanging="360"/>
      </w:pPr>
    </w:lvl>
    <w:lvl w:ilvl="8" w:tplc="7D407E8C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C6C2FC0"/>
    <w:multiLevelType w:val="hybridMultilevel"/>
    <w:tmpl w:val="2ED4F4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07C1813"/>
    <w:multiLevelType w:val="hybridMultilevel"/>
    <w:tmpl w:val="9716A84E"/>
    <w:lvl w:ilvl="0" w:tplc="6518D8EE">
      <w:start w:val="1"/>
      <w:numFmt w:val="decimal"/>
      <w:lvlText w:val="%1."/>
      <w:lvlJc w:val="left"/>
      <w:pPr>
        <w:ind w:left="720" w:hanging="360"/>
      </w:pPr>
    </w:lvl>
    <w:lvl w:ilvl="1" w:tplc="DA50BACE">
      <w:start w:val="1"/>
      <w:numFmt w:val="lowerLetter"/>
      <w:lvlText w:val="%2."/>
      <w:lvlJc w:val="left"/>
      <w:pPr>
        <w:ind w:left="1440" w:hanging="360"/>
      </w:pPr>
    </w:lvl>
    <w:lvl w:ilvl="2" w:tplc="222C39C0">
      <w:start w:val="1"/>
      <w:numFmt w:val="lowerRoman"/>
      <w:lvlText w:val="%3."/>
      <w:lvlJc w:val="right"/>
      <w:pPr>
        <w:ind w:left="2160" w:hanging="180"/>
      </w:pPr>
    </w:lvl>
    <w:lvl w:ilvl="3" w:tplc="E00EF81A">
      <w:start w:val="1"/>
      <w:numFmt w:val="decimal"/>
      <w:lvlText w:val="%4."/>
      <w:lvlJc w:val="left"/>
      <w:pPr>
        <w:ind w:left="2880" w:hanging="360"/>
      </w:pPr>
    </w:lvl>
    <w:lvl w:ilvl="4" w:tplc="A74C8B4E">
      <w:start w:val="1"/>
      <w:numFmt w:val="lowerLetter"/>
      <w:lvlText w:val="%5."/>
      <w:lvlJc w:val="left"/>
      <w:pPr>
        <w:ind w:left="3600" w:hanging="360"/>
      </w:pPr>
    </w:lvl>
    <w:lvl w:ilvl="5" w:tplc="BFD61CD0">
      <w:start w:val="1"/>
      <w:numFmt w:val="lowerRoman"/>
      <w:lvlText w:val="%6."/>
      <w:lvlJc w:val="right"/>
      <w:pPr>
        <w:ind w:left="4320" w:hanging="180"/>
      </w:pPr>
    </w:lvl>
    <w:lvl w:ilvl="6" w:tplc="9BA476F0">
      <w:start w:val="1"/>
      <w:numFmt w:val="decimal"/>
      <w:lvlText w:val="%7."/>
      <w:lvlJc w:val="left"/>
      <w:pPr>
        <w:ind w:left="5040" w:hanging="360"/>
      </w:pPr>
    </w:lvl>
    <w:lvl w:ilvl="7" w:tplc="5CBE731E">
      <w:start w:val="1"/>
      <w:numFmt w:val="lowerLetter"/>
      <w:lvlText w:val="%8."/>
      <w:lvlJc w:val="left"/>
      <w:pPr>
        <w:ind w:left="5760" w:hanging="360"/>
      </w:pPr>
    </w:lvl>
    <w:lvl w:ilvl="8" w:tplc="A4C0E13A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2F56BE8"/>
    <w:multiLevelType w:val="hybridMultilevel"/>
    <w:tmpl w:val="FAC86B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3FA0213"/>
    <w:multiLevelType w:val="hybridMultilevel"/>
    <w:tmpl w:val="6ED67C62"/>
    <w:lvl w:ilvl="0" w:tplc="005C38C2">
      <w:start w:val="1"/>
      <w:numFmt w:val="decimal"/>
      <w:lvlText w:val="%1."/>
      <w:lvlJc w:val="left"/>
      <w:pPr>
        <w:ind w:left="648" w:hanging="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4041578"/>
    <w:multiLevelType w:val="hybridMultilevel"/>
    <w:tmpl w:val="AC08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D283E21"/>
    <w:multiLevelType w:val="hybridMultilevel"/>
    <w:tmpl w:val="7E9244CE"/>
    <w:lvl w:ilvl="0" w:tplc="FA0E85AC">
      <w:start w:val="1"/>
      <w:numFmt w:val="decimal"/>
      <w:lvlText w:val="%1)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F09506B"/>
    <w:multiLevelType w:val="hybridMultilevel"/>
    <w:tmpl w:val="D8829CE8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5">
    <w:nsid w:val="4F9F476F"/>
    <w:multiLevelType w:val="hybridMultilevel"/>
    <w:tmpl w:val="3BCA17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6024F9A"/>
    <w:multiLevelType w:val="hybridMultilevel"/>
    <w:tmpl w:val="369A1C0A"/>
    <w:lvl w:ilvl="0" w:tplc="63D8CFF6">
      <w:start w:val="1"/>
      <w:numFmt w:val="decimal"/>
      <w:lvlText w:val="%1)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74E0FC5"/>
    <w:multiLevelType w:val="hybridMultilevel"/>
    <w:tmpl w:val="9DEE5F40"/>
    <w:lvl w:ilvl="0" w:tplc="7A628FD6">
      <w:start w:val="1"/>
      <w:numFmt w:val="decimal"/>
      <w:pStyle w:val="ListParagraph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F3949E8"/>
    <w:multiLevelType w:val="hybridMultilevel"/>
    <w:tmpl w:val="021647FA"/>
    <w:lvl w:ilvl="0" w:tplc="B6D462AC">
      <w:start w:val="1"/>
      <w:numFmt w:val="bullet"/>
      <w:pStyle w:val="Bulle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41D759B"/>
    <w:multiLevelType w:val="hybridMultilevel"/>
    <w:tmpl w:val="FE2220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696426E"/>
    <w:multiLevelType w:val="hybridMultilevel"/>
    <w:tmpl w:val="658AD09C"/>
    <w:lvl w:ilvl="0" w:tplc="04090011">
      <w:start w:val="1"/>
      <w:numFmt w:val="decimal"/>
      <w:lvlText w:val="%1)"/>
      <w:lvlJc w:val="left"/>
      <w:pPr>
        <w:ind w:left="504" w:hanging="360"/>
      </w:p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31">
    <w:nsid w:val="691E6481"/>
    <w:multiLevelType w:val="hybridMultilevel"/>
    <w:tmpl w:val="C570F9E0"/>
    <w:lvl w:ilvl="0" w:tplc="005C38C2">
      <w:start w:val="1"/>
      <w:numFmt w:val="decimal"/>
      <w:lvlText w:val="%1."/>
      <w:lvlJc w:val="left"/>
      <w:pPr>
        <w:ind w:left="648" w:hanging="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CBA722B"/>
    <w:multiLevelType w:val="hybridMultilevel"/>
    <w:tmpl w:val="33A00A72"/>
    <w:lvl w:ilvl="0" w:tplc="223CBDD2">
      <w:start w:val="1"/>
      <w:numFmt w:val="decimal"/>
      <w:lvlText w:val="%1."/>
      <w:lvlJc w:val="left"/>
      <w:pPr>
        <w:ind w:left="720" w:hanging="360"/>
      </w:pPr>
    </w:lvl>
    <w:lvl w:ilvl="1" w:tplc="D5748128">
      <w:start w:val="1"/>
      <w:numFmt w:val="lowerLetter"/>
      <w:lvlText w:val="%2."/>
      <w:lvlJc w:val="left"/>
      <w:pPr>
        <w:ind w:left="1440" w:hanging="360"/>
      </w:pPr>
    </w:lvl>
    <w:lvl w:ilvl="2" w:tplc="4CB2D67E">
      <w:start w:val="1"/>
      <w:numFmt w:val="lowerRoman"/>
      <w:lvlText w:val="%3."/>
      <w:lvlJc w:val="right"/>
      <w:pPr>
        <w:ind w:left="2160" w:hanging="180"/>
      </w:pPr>
    </w:lvl>
    <w:lvl w:ilvl="3" w:tplc="5B568144">
      <w:start w:val="1"/>
      <w:numFmt w:val="decimal"/>
      <w:lvlText w:val="%4."/>
      <w:lvlJc w:val="left"/>
      <w:pPr>
        <w:ind w:left="2880" w:hanging="360"/>
      </w:pPr>
    </w:lvl>
    <w:lvl w:ilvl="4" w:tplc="81E6F8EA">
      <w:start w:val="1"/>
      <w:numFmt w:val="lowerLetter"/>
      <w:lvlText w:val="%5."/>
      <w:lvlJc w:val="left"/>
      <w:pPr>
        <w:ind w:left="3600" w:hanging="360"/>
      </w:pPr>
    </w:lvl>
    <w:lvl w:ilvl="5" w:tplc="AF68B216">
      <w:start w:val="1"/>
      <w:numFmt w:val="lowerRoman"/>
      <w:lvlText w:val="%6."/>
      <w:lvlJc w:val="right"/>
      <w:pPr>
        <w:ind w:left="4320" w:hanging="180"/>
      </w:pPr>
    </w:lvl>
    <w:lvl w:ilvl="6" w:tplc="6C3E21DC">
      <w:start w:val="1"/>
      <w:numFmt w:val="decimal"/>
      <w:lvlText w:val="%7."/>
      <w:lvlJc w:val="left"/>
      <w:pPr>
        <w:ind w:left="5040" w:hanging="360"/>
      </w:pPr>
    </w:lvl>
    <w:lvl w:ilvl="7" w:tplc="69647EBE">
      <w:start w:val="1"/>
      <w:numFmt w:val="lowerLetter"/>
      <w:lvlText w:val="%8."/>
      <w:lvlJc w:val="left"/>
      <w:pPr>
        <w:ind w:left="5760" w:hanging="360"/>
      </w:pPr>
    </w:lvl>
    <w:lvl w:ilvl="8" w:tplc="E6E0BCB2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FD80411"/>
    <w:multiLevelType w:val="hybridMultilevel"/>
    <w:tmpl w:val="39F25F6E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34">
    <w:nsid w:val="6FF67E31"/>
    <w:multiLevelType w:val="hybridMultilevel"/>
    <w:tmpl w:val="C57CE1BA"/>
    <w:lvl w:ilvl="0" w:tplc="04090011">
      <w:start w:val="1"/>
      <w:numFmt w:val="decimal"/>
      <w:lvlText w:val="%1)"/>
      <w:lvlJc w:val="left"/>
      <w:pPr>
        <w:ind w:left="324" w:hanging="360"/>
      </w:pPr>
    </w:lvl>
    <w:lvl w:ilvl="1" w:tplc="04090019" w:tentative="1">
      <w:start w:val="1"/>
      <w:numFmt w:val="lowerLetter"/>
      <w:lvlText w:val="%2."/>
      <w:lvlJc w:val="left"/>
      <w:pPr>
        <w:ind w:left="1044" w:hanging="360"/>
      </w:pPr>
    </w:lvl>
    <w:lvl w:ilvl="2" w:tplc="0409001B" w:tentative="1">
      <w:start w:val="1"/>
      <w:numFmt w:val="lowerRoman"/>
      <w:lvlText w:val="%3."/>
      <w:lvlJc w:val="right"/>
      <w:pPr>
        <w:ind w:left="1764" w:hanging="180"/>
      </w:pPr>
    </w:lvl>
    <w:lvl w:ilvl="3" w:tplc="0409000F" w:tentative="1">
      <w:start w:val="1"/>
      <w:numFmt w:val="decimal"/>
      <w:lvlText w:val="%4."/>
      <w:lvlJc w:val="left"/>
      <w:pPr>
        <w:ind w:left="2484" w:hanging="360"/>
      </w:pPr>
    </w:lvl>
    <w:lvl w:ilvl="4" w:tplc="04090019" w:tentative="1">
      <w:start w:val="1"/>
      <w:numFmt w:val="lowerLetter"/>
      <w:lvlText w:val="%5."/>
      <w:lvlJc w:val="left"/>
      <w:pPr>
        <w:ind w:left="3204" w:hanging="360"/>
      </w:pPr>
    </w:lvl>
    <w:lvl w:ilvl="5" w:tplc="0409001B" w:tentative="1">
      <w:start w:val="1"/>
      <w:numFmt w:val="lowerRoman"/>
      <w:lvlText w:val="%6."/>
      <w:lvlJc w:val="right"/>
      <w:pPr>
        <w:ind w:left="3924" w:hanging="180"/>
      </w:pPr>
    </w:lvl>
    <w:lvl w:ilvl="6" w:tplc="0409000F" w:tentative="1">
      <w:start w:val="1"/>
      <w:numFmt w:val="decimal"/>
      <w:lvlText w:val="%7."/>
      <w:lvlJc w:val="left"/>
      <w:pPr>
        <w:ind w:left="4644" w:hanging="360"/>
      </w:pPr>
    </w:lvl>
    <w:lvl w:ilvl="7" w:tplc="04090019" w:tentative="1">
      <w:start w:val="1"/>
      <w:numFmt w:val="lowerLetter"/>
      <w:lvlText w:val="%8."/>
      <w:lvlJc w:val="left"/>
      <w:pPr>
        <w:ind w:left="5364" w:hanging="360"/>
      </w:pPr>
    </w:lvl>
    <w:lvl w:ilvl="8" w:tplc="0409001B" w:tentative="1">
      <w:start w:val="1"/>
      <w:numFmt w:val="lowerRoman"/>
      <w:lvlText w:val="%9."/>
      <w:lvlJc w:val="right"/>
      <w:pPr>
        <w:ind w:left="6084" w:hanging="180"/>
      </w:pPr>
    </w:lvl>
  </w:abstractNum>
  <w:abstractNum w:abstractNumId="35">
    <w:nsid w:val="77777433"/>
    <w:multiLevelType w:val="hybridMultilevel"/>
    <w:tmpl w:val="58B229F8"/>
    <w:lvl w:ilvl="0" w:tplc="AD68238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8C31E5E"/>
    <w:multiLevelType w:val="hybridMultilevel"/>
    <w:tmpl w:val="5E4017CE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37">
    <w:nsid w:val="7B8D13CC"/>
    <w:multiLevelType w:val="hybridMultilevel"/>
    <w:tmpl w:val="54469948"/>
    <w:lvl w:ilvl="0" w:tplc="DF3A30C8">
      <w:start w:val="1"/>
      <w:numFmt w:val="decimal"/>
      <w:lvlText w:val="%1."/>
      <w:lvlJc w:val="left"/>
      <w:pPr>
        <w:ind w:left="720" w:hanging="360"/>
      </w:pPr>
    </w:lvl>
    <w:lvl w:ilvl="1" w:tplc="EF5C4F7C">
      <w:start w:val="1"/>
      <w:numFmt w:val="lowerLetter"/>
      <w:lvlText w:val="%2."/>
      <w:lvlJc w:val="left"/>
      <w:pPr>
        <w:ind w:left="1440" w:hanging="360"/>
      </w:pPr>
    </w:lvl>
    <w:lvl w:ilvl="2" w:tplc="DAD2489E">
      <w:start w:val="1"/>
      <w:numFmt w:val="lowerRoman"/>
      <w:lvlText w:val="%3."/>
      <w:lvlJc w:val="right"/>
      <w:pPr>
        <w:ind w:left="2160" w:hanging="180"/>
      </w:pPr>
    </w:lvl>
    <w:lvl w:ilvl="3" w:tplc="32C2B3EA">
      <w:start w:val="1"/>
      <w:numFmt w:val="decimal"/>
      <w:lvlText w:val="%4."/>
      <w:lvlJc w:val="left"/>
      <w:pPr>
        <w:ind w:left="2880" w:hanging="360"/>
      </w:pPr>
    </w:lvl>
    <w:lvl w:ilvl="4" w:tplc="C27241F2">
      <w:start w:val="1"/>
      <w:numFmt w:val="lowerLetter"/>
      <w:lvlText w:val="%5."/>
      <w:lvlJc w:val="left"/>
      <w:pPr>
        <w:ind w:left="3600" w:hanging="360"/>
      </w:pPr>
    </w:lvl>
    <w:lvl w:ilvl="5" w:tplc="2B888ACE">
      <w:start w:val="1"/>
      <w:numFmt w:val="lowerRoman"/>
      <w:lvlText w:val="%6."/>
      <w:lvlJc w:val="right"/>
      <w:pPr>
        <w:ind w:left="4320" w:hanging="180"/>
      </w:pPr>
    </w:lvl>
    <w:lvl w:ilvl="6" w:tplc="970A0A72">
      <w:start w:val="1"/>
      <w:numFmt w:val="decimal"/>
      <w:lvlText w:val="%7."/>
      <w:lvlJc w:val="left"/>
      <w:pPr>
        <w:ind w:left="5040" w:hanging="360"/>
      </w:pPr>
    </w:lvl>
    <w:lvl w:ilvl="7" w:tplc="F984E146">
      <w:start w:val="1"/>
      <w:numFmt w:val="lowerLetter"/>
      <w:lvlText w:val="%8."/>
      <w:lvlJc w:val="left"/>
      <w:pPr>
        <w:ind w:left="5760" w:hanging="360"/>
      </w:pPr>
    </w:lvl>
    <w:lvl w:ilvl="8" w:tplc="E3F27B1C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BEE2E8E"/>
    <w:multiLevelType w:val="hybridMultilevel"/>
    <w:tmpl w:val="69F2F8F0"/>
    <w:lvl w:ilvl="0" w:tplc="61CA101A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37"/>
  </w:num>
  <w:num w:numId="3">
    <w:abstractNumId w:val="19"/>
  </w:num>
  <w:num w:numId="4">
    <w:abstractNumId w:val="8"/>
  </w:num>
  <w:num w:numId="5">
    <w:abstractNumId w:val="32"/>
  </w:num>
  <w:num w:numId="6">
    <w:abstractNumId w:val="17"/>
  </w:num>
  <w:num w:numId="7">
    <w:abstractNumId w:val="12"/>
  </w:num>
  <w:num w:numId="8">
    <w:abstractNumId w:val="1"/>
  </w:num>
  <w:num w:numId="9">
    <w:abstractNumId w:val="7"/>
  </w:num>
  <w:num w:numId="10">
    <w:abstractNumId w:val="28"/>
  </w:num>
  <w:num w:numId="11">
    <w:abstractNumId w:val="5"/>
  </w:num>
  <w:num w:numId="12">
    <w:abstractNumId w:val="27"/>
  </w:num>
  <w:num w:numId="13">
    <w:abstractNumId w:val="10"/>
  </w:num>
  <w:num w:numId="14">
    <w:abstractNumId w:val="38"/>
  </w:num>
  <w:num w:numId="15">
    <w:abstractNumId w:val="4"/>
  </w:num>
  <w:num w:numId="16">
    <w:abstractNumId w:val="34"/>
  </w:num>
  <w:num w:numId="17">
    <w:abstractNumId w:val="3"/>
  </w:num>
  <w:num w:numId="18">
    <w:abstractNumId w:val="30"/>
  </w:num>
  <w:num w:numId="19">
    <w:abstractNumId w:val="6"/>
  </w:num>
  <w:num w:numId="20">
    <w:abstractNumId w:val="36"/>
  </w:num>
  <w:num w:numId="21">
    <w:abstractNumId w:val="13"/>
  </w:num>
  <w:num w:numId="22">
    <w:abstractNumId w:val="23"/>
  </w:num>
  <w:num w:numId="23">
    <w:abstractNumId w:val="24"/>
  </w:num>
  <w:num w:numId="24">
    <w:abstractNumId w:val="18"/>
  </w:num>
  <w:num w:numId="25">
    <w:abstractNumId w:val="29"/>
  </w:num>
  <w:num w:numId="26">
    <w:abstractNumId w:val="20"/>
  </w:num>
  <w:num w:numId="27">
    <w:abstractNumId w:val="22"/>
  </w:num>
  <w:num w:numId="28">
    <w:abstractNumId w:val="0"/>
  </w:num>
  <w:num w:numId="29">
    <w:abstractNumId w:val="26"/>
  </w:num>
  <w:num w:numId="30">
    <w:abstractNumId w:val="31"/>
  </w:num>
  <w:num w:numId="31">
    <w:abstractNumId w:val="21"/>
  </w:num>
  <w:num w:numId="32">
    <w:abstractNumId w:val="33"/>
  </w:num>
  <w:num w:numId="33">
    <w:abstractNumId w:val="9"/>
  </w:num>
  <w:num w:numId="34">
    <w:abstractNumId w:val="15"/>
  </w:num>
  <w:num w:numId="35">
    <w:abstractNumId w:val="14"/>
  </w:num>
  <w:num w:numId="36">
    <w:abstractNumId w:val="25"/>
  </w:num>
  <w:num w:numId="37">
    <w:abstractNumId w:val="35"/>
  </w:num>
  <w:num w:numId="38">
    <w:abstractNumId w:val="11"/>
  </w:num>
  <w:num w:numId="39">
    <w:abstractNumId w:val="2"/>
  </w:num>
  <w:numIdMacAtCleanup w:val="16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221"/>
  <w:embedSystemFonts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1"/>
  <w:proofState w:spelling="clean" w:grammar="clean"/>
  <w:stylePaneFormatFilter w:val="2801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</w:compat>
  <w:docVars>
    <w:docVar w:name="__Grammarly_42____i" w:val="H4sIAAAAAAAEAKtWckksSQxILCpxzi/NK1GyMqwFAAEhoTITAAAA"/>
    <w:docVar w:name="__Grammarly_42___1" w:val="H4sIAAAAAAAEAKtWcslP9kxRslIyNDY0MTC1MAJiEzNTQwNzUyUdpeDU4uLM/DyQAqNaAArjYvUsAAAA"/>
  </w:docVars>
  <w:rsids>
    <w:rsidRoot w:val="00B83430"/>
    <w:rsid w:val="000004E1"/>
    <w:rsid w:val="0000080C"/>
    <w:rsid w:val="0000097F"/>
    <w:rsid w:val="00000FE1"/>
    <w:rsid w:val="00002F49"/>
    <w:rsid w:val="00003EE0"/>
    <w:rsid w:val="00006743"/>
    <w:rsid w:val="000077AB"/>
    <w:rsid w:val="00007811"/>
    <w:rsid w:val="00013D34"/>
    <w:rsid w:val="00013E63"/>
    <w:rsid w:val="000148A0"/>
    <w:rsid w:val="00015384"/>
    <w:rsid w:val="0001546C"/>
    <w:rsid w:val="0001593E"/>
    <w:rsid w:val="00020CF8"/>
    <w:rsid w:val="00025134"/>
    <w:rsid w:val="00025185"/>
    <w:rsid w:val="0002624B"/>
    <w:rsid w:val="000263F5"/>
    <w:rsid w:val="00026BF8"/>
    <w:rsid w:val="00032051"/>
    <w:rsid w:val="000355CA"/>
    <w:rsid w:val="00035A6E"/>
    <w:rsid w:val="00037470"/>
    <w:rsid w:val="00037B13"/>
    <w:rsid w:val="00041C9B"/>
    <w:rsid w:val="0004281F"/>
    <w:rsid w:val="000435EE"/>
    <w:rsid w:val="000455B0"/>
    <w:rsid w:val="000542FC"/>
    <w:rsid w:val="000555C9"/>
    <w:rsid w:val="0005642B"/>
    <w:rsid w:val="00057A38"/>
    <w:rsid w:val="000612F6"/>
    <w:rsid w:val="00061494"/>
    <w:rsid w:val="00062DC3"/>
    <w:rsid w:val="00063712"/>
    <w:rsid w:val="00064E7D"/>
    <w:rsid w:val="00067C04"/>
    <w:rsid w:val="0007104B"/>
    <w:rsid w:val="000733E9"/>
    <w:rsid w:val="00073609"/>
    <w:rsid w:val="000756D0"/>
    <w:rsid w:val="00080EF8"/>
    <w:rsid w:val="00081073"/>
    <w:rsid w:val="00081109"/>
    <w:rsid w:val="00086029"/>
    <w:rsid w:val="00093733"/>
    <w:rsid w:val="00093FAD"/>
    <w:rsid w:val="0009781A"/>
    <w:rsid w:val="000A03F9"/>
    <w:rsid w:val="000A3C21"/>
    <w:rsid w:val="000A7B27"/>
    <w:rsid w:val="000B7392"/>
    <w:rsid w:val="000B7589"/>
    <w:rsid w:val="000C0081"/>
    <w:rsid w:val="000C4C0C"/>
    <w:rsid w:val="000C6501"/>
    <w:rsid w:val="000C6512"/>
    <w:rsid w:val="000D1DB7"/>
    <w:rsid w:val="000D271A"/>
    <w:rsid w:val="000D2CAF"/>
    <w:rsid w:val="000E0C14"/>
    <w:rsid w:val="000E0D52"/>
    <w:rsid w:val="000E0F97"/>
    <w:rsid w:val="000E227D"/>
    <w:rsid w:val="000E61F1"/>
    <w:rsid w:val="000F05F5"/>
    <w:rsid w:val="000F39EA"/>
    <w:rsid w:val="001000A4"/>
    <w:rsid w:val="001001FE"/>
    <w:rsid w:val="00100322"/>
    <w:rsid w:val="0010048A"/>
    <w:rsid w:val="0010196E"/>
    <w:rsid w:val="00103831"/>
    <w:rsid w:val="0010577A"/>
    <w:rsid w:val="001063AC"/>
    <w:rsid w:val="001066F0"/>
    <w:rsid w:val="00106C36"/>
    <w:rsid w:val="00106F33"/>
    <w:rsid w:val="0011065F"/>
    <w:rsid w:val="00111A29"/>
    <w:rsid w:val="00112A50"/>
    <w:rsid w:val="0011674D"/>
    <w:rsid w:val="0012059C"/>
    <w:rsid w:val="00120AE1"/>
    <w:rsid w:val="001233A0"/>
    <w:rsid w:val="00123907"/>
    <w:rsid w:val="00123C58"/>
    <w:rsid w:val="0012602E"/>
    <w:rsid w:val="00130563"/>
    <w:rsid w:val="001307F2"/>
    <w:rsid w:val="00135746"/>
    <w:rsid w:val="00141999"/>
    <w:rsid w:val="0014272F"/>
    <w:rsid w:val="001449C6"/>
    <w:rsid w:val="00144A7D"/>
    <w:rsid w:val="00144C54"/>
    <w:rsid w:val="00145867"/>
    <w:rsid w:val="0014799B"/>
    <w:rsid w:val="00150B97"/>
    <w:rsid w:val="00160DBD"/>
    <w:rsid w:val="0016173D"/>
    <w:rsid w:val="00161B94"/>
    <w:rsid w:val="00161C25"/>
    <w:rsid w:val="001632F6"/>
    <w:rsid w:val="0016364B"/>
    <w:rsid w:val="001636B1"/>
    <w:rsid w:val="001640AE"/>
    <w:rsid w:val="00165733"/>
    <w:rsid w:val="00166001"/>
    <w:rsid w:val="0016771F"/>
    <w:rsid w:val="00172E7F"/>
    <w:rsid w:val="001737DE"/>
    <w:rsid w:val="001749D2"/>
    <w:rsid w:val="0017680F"/>
    <w:rsid w:val="00180026"/>
    <w:rsid w:val="001810B1"/>
    <w:rsid w:val="00184EE4"/>
    <w:rsid w:val="00191D0B"/>
    <w:rsid w:val="00197657"/>
    <w:rsid w:val="0019791C"/>
    <w:rsid w:val="001A0BCC"/>
    <w:rsid w:val="001A1E6E"/>
    <w:rsid w:val="001A5BBB"/>
    <w:rsid w:val="001B1F16"/>
    <w:rsid w:val="001B303F"/>
    <w:rsid w:val="001B3269"/>
    <w:rsid w:val="001B3FA9"/>
    <w:rsid w:val="001B4047"/>
    <w:rsid w:val="001B5852"/>
    <w:rsid w:val="001C46F2"/>
    <w:rsid w:val="001C6093"/>
    <w:rsid w:val="001C6386"/>
    <w:rsid w:val="001D093E"/>
    <w:rsid w:val="001D0B45"/>
    <w:rsid w:val="001D4E60"/>
    <w:rsid w:val="001D7A64"/>
    <w:rsid w:val="001D7E64"/>
    <w:rsid w:val="001E3647"/>
    <w:rsid w:val="001E36BA"/>
    <w:rsid w:val="001E3994"/>
    <w:rsid w:val="001E4BA1"/>
    <w:rsid w:val="001E5021"/>
    <w:rsid w:val="001E5758"/>
    <w:rsid w:val="001F019F"/>
    <w:rsid w:val="001F128E"/>
    <w:rsid w:val="001F2FAA"/>
    <w:rsid w:val="001F3116"/>
    <w:rsid w:val="001F3195"/>
    <w:rsid w:val="002016FB"/>
    <w:rsid w:val="002023FD"/>
    <w:rsid w:val="00212059"/>
    <w:rsid w:val="0021548B"/>
    <w:rsid w:val="00215844"/>
    <w:rsid w:val="00216DAE"/>
    <w:rsid w:val="00217D45"/>
    <w:rsid w:val="00220822"/>
    <w:rsid w:val="00220DED"/>
    <w:rsid w:val="00221D54"/>
    <w:rsid w:val="002223DE"/>
    <w:rsid w:val="00222C53"/>
    <w:rsid w:val="00225127"/>
    <w:rsid w:val="002306FC"/>
    <w:rsid w:val="002315C7"/>
    <w:rsid w:val="002359C5"/>
    <w:rsid w:val="00236E2C"/>
    <w:rsid w:val="002416C0"/>
    <w:rsid w:val="0024289B"/>
    <w:rsid w:val="00242981"/>
    <w:rsid w:val="00243361"/>
    <w:rsid w:val="00243385"/>
    <w:rsid w:val="00244050"/>
    <w:rsid w:val="002440F2"/>
    <w:rsid w:val="00244E0A"/>
    <w:rsid w:val="002471E4"/>
    <w:rsid w:val="00247D90"/>
    <w:rsid w:val="00251F33"/>
    <w:rsid w:val="00256335"/>
    <w:rsid w:val="00261F0F"/>
    <w:rsid w:val="00263151"/>
    <w:rsid w:val="00265B18"/>
    <w:rsid w:val="00266334"/>
    <w:rsid w:val="00271671"/>
    <w:rsid w:val="0027262B"/>
    <w:rsid w:val="0027453B"/>
    <w:rsid w:val="00274880"/>
    <w:rsid w:val="00276F9B"/>
    <w:rsid w:val="002779F2"/>
    <w:rsid w:val="002817B7"/>
    <w:rsid w:val="002827A9"/>
    <w:rsid w:val="002834E3"/>
    <w:rsid w:val="00283E77"/>
    <w:rsid w:val="0028551B"/>
    <w:rsid w:val="00290503"/>
    <w:rsid w:val="002932C1"/>
    <w:rsid w:val="00293C76"/>
    <w:rsid w:val="00296004"/>
    <w:rsid w:val="00296092"/>
    <w:rsid w:val="002962AB"/>
    <w:rsid w:val="002976FE"/>
    <w:rsid w:val="0029775C"/>
    <w:rsid w:val="002A0814"/>
    <w:rsid w:val="002A1671"/>
    <w:rsid w:val="002A1AE6"/>
    <w:rsid w:val="002A2786"/>
    <w:rsid w:val="002A4445"/>
    <w:rsid w:val="002A4CCF"/>
    <w:rsid w:val="002A5888"/>
    <w:rsid w:val="002A7C25"/>
    <w:rsid w:val="002B134F"/>
    <w:rsid w:val="002B31CB"/>
    <w:rsid w:val="002B4F06"/>
    <w:rsid w:val="002B6851"/>
    <w:rsid w:val="002B7ACA"/>
    <w:rsid w:val="002C1CA3"/>
    <w:rsid w:val="002C252C"/>
    <w:rsid w:val="002C2DD1"/>
    <w:rsid w:val="002D008D"/>
    <w:rsid w:val="002D1A1C"/>
    <w:rsid w:val="002D4835"/>
    <w:rsid w:val="002D574B"/>
    <w:rsid w:val="002D6F88"/>
    <w:rsid w:val="002D7057"/>
    <w:rsid w:val="002E11F5"/>
    <w:rsid w:val="002F3140"/>
    <w:rsid w:val="002F48BD"/>
    <w:rsid w:val="002F5BAD"/>
    <w:rsid w:val="002F7567"/>
    <w:rsid w:val="002F760E"/>
    <w:rsid w:val="002F793C"/>
    <w:rsid w:val="00300ECF"/>
    <w:rsid w:val="00301B94"/>
    <w:rsid w:val="00302439"/>
    <w:rsid w:val="0030264E"/>
    <w:rsid w:val="0030349C"/>
    <w:rsid w:val="00307573"/>
    <w:rsid w:val="00307ED4"/>
    <w:rsid w:val="0031009A"/>
    <w:rsid w:val="00313A6D"/>
    <w:rsid w:val="00314E55"/>
    <w:rsid w:val="00320A0F"/>
    <w:rsid w:val="003210D0"/>
    <w:rsid w:val="00331D6A"/>
    <w:rsid w:val="00332A91"/>
    <w:rsid w:val="0033461B"/>
    <w:rsid w:val="00334804"/>
    <w:rsid w:val="003352B1"/>
    <w:rsid w:val="003373E1"/>
    <w:rsid w:val="00337726"/>
    <w:rsid w:val="0034374E"/>
    <w:rsid w:val="003451A7"/>
    <w:rsid w:val="00347A9E"/>
    <w:rsid w:val="00347D1F"/>
    <w:rsid w:val="00352EA6"/>
    <w:rsid w:val="0035522E"/>
    <w:rsid w:val="00364E91"/>
    <w:rsid w:val="003661BE"/>
    <w:rsid w:val="003671DE"/>
    <w:rsid w:val="00367CB1"/>
    <w:rsid w:val="00370C4E"/>
    <w:rsid w:val="0037695D"/>
    <w:rsid w:val="00377116"/>
    <w:rsid w:val="00381603"/>
    <w:rsid w:val="00382459"/>
    <w:rsid w:val="00382E4F"/>
    <w:rsid w:val="00386F97"/>
    <w:rsid w:val="00387DA6"/>
    <w:rsid w:val="003904A9"/>
    <w:rsid w:val="00394356"/>
    <w:rsid w:val="00394D2A"/>
    <w:rsid w:val="003953F9"/>
    <w:rsid w:val="003A5261"/>
    <w:rsid w:val="003A53D9"/>
    <w:rsid w:val="003A66A1"/>
    <w:rsid w:val="003B123A"/>
    <w:rsid w:val="003B1430"/>
    <w:rsid w:val="003B2AA4"/>
    <w:rsid w:val="003B5D47"/>
    <w:rsid w:val="003B7E88"/>
    <w:rsid w:val="003C0AF2"/>
    <w:rsid w:val="003C175B"/>
    <w:rsid w:val="003C253C"/>
    <w:rsid w:val="003C3AB0"/>
    <w:rsid w:val="003C510D"/>
    <w:rsid w:val="003D1A1C"/>
    <w:rsid w:val="003D1F27"/>
    <w:rsid w:val="003D2068"/>
    <w:rsid w:val="003D24EB"/>
    <w:rsid w:val="003D2B3D"/>
    <w:rsid w:val="003D3CB9"/>
    <w:rsid w:val="003D4070"/>
    <w:rsid w:val="003D5992"/>
    <w:rsid w:val="003D5BFE"/>
    <w:rsid w:val="003D6CD3"/>
    <w:rsid w:val="003E5471"/>
    <w:rsid w:val="003E694F"/>
    <w:rsid w:val="003F00AA"/>
    <w:rsid w:val="003F0D5D"/>
    <w:rsid w:val="003F17DD"/>
    <w:rsid w:val="003F456A"/>
    <w:rsid w:val="003F57EA"/>
    <w:rsid w:val="003F5ED7"/>
    <w:rsid w:val="003F6941"/>
    <w:rsid w:val="003F782B"/>
    <w:rsid w:val="0040006B"/>
    <w:rsid w:val="0040137D"/>
    <w:rsid w:val="00401D5C"/>
    <w:rsid w:val="00401E24"/>
    <w:rsid w:val="00405EE5"/>
    <w:rsid w:val="00407AAB"/>
    <w:rsid w:val="004154E5"/>
    <w:rsid w:val="00416762"/>
    <w:rsid w:val="00416874"/>
    <w:rsid w:val="00426849"/>
    <w:rsid w:val="0042755D"/>
    <w:rsid w:val="004276BE"/>
    <w:rsid w:val="0043160C"/>
    <w:rsid w:val="00432A01"/>
    <w:rsid w:val="00436E92"/>
    <w:rsid w:val="00437D2F"/>
    <w:rsid w:val="00440B6F"/>
    <w:rsid w:val="00443813"/>
    <w:rsid w:val="0044425A"/>
    <w:rsid w:val="0044513A"/>
    <w:rsid w:val="0045020D"/>
    <w:rsid w:val="00450A03"/>
    <w:rsid w:val="0045144E"/>
    <w:rsid w:val="004552EF"/>
    <w:rsid w:val="00461071"/>
    <w:rsid w:val="0046280B"/>
    <w:rsid w:val="00462F43"/>
    <w:rsid w:val="00462F50"/>
    <w:rsid w:val="004652CB"/>
    <w:rsid w:val="0046566D"/>
    <w:rsid w:val="0046743A"/>
    <w:rsid w:val="00472D0A"/>
    <w:rsid w:val="0047437D"/>
    <w:rsid w:val="004746D4"/>
    <w:rsid w:val="00477154"/>
    <w:rsid w:val="00482219"/>
    <w:rsid w:val="0048516C"/>
    <w:rsid w:val="00486B4C"/>
    <w:rsid w:val="0048740D"/>
    <w:rsid w:val="00487CFD"/>
    <w:rsid w:val="00487D7A"/>
    <w:rsid w:val="00495E6F"/>
    <w:rsid w:val="004975B4"/>
    <w:rsid w:val="00497E57"/>
    <w:rsid w:val="004A0D27"/>
    <w:rsid w:val="004A21C0"/>
    <w:rsid w:val="004A3333"/>
    <w:rsid w:val="004A3A74"/>
    <w:rsid w:val="004A417F"/>
    <w:rsid w:val="004A52F0"/>
    <w:rsid w:val="004A57A7"/>
    <w:rsid w:val="004B02F1"/>
    <w:rsid w:val="004B1420"/>
    <w:rsid w:val="004B43CD"/>
    <w:rsid w:val="004B4F73"/>
    <w:rsid w:val="004B7C77"/>
    <w:rsid w:val="004C0A05"/>
    <w:rsid w:val="004C2FE2"/>
    <w:rsid w:val="004C399E"/>
    <w:rsid w:val="004C566D"/>
    <w:rsid w:val="004C5D45"/>
    <w:rsid w:val="004C5FE3"/>
    <w:rsid w:val="004C6F3B"/>
    <w:rsid w:val="004C7336"/>
    <w:rsid w:val="004C7736"/>
    <w:rsid w:val="004C7FAA"/>
    <w:rsid w:val="004D1645"/>
    <w:rsid w:val="004D21DA"/>
    <w:rsid w:val="004D48C4"/>
    <w:rsid w:val="004D4B60"/>
    <w:rsid w:val="004D78C4"/>
    <w:rsid w:val="004F0BEC"/>
    <w:rsid w:val="004F18B5"/>
    <w:rsid w:val="004F3B01"/>
    <w:rsid w:val="004F456A"/>
    <w:rsid w:val="004F5705"/>
    <w:rsid w:val="004F584C"/>
    <w:rsid w:val="004F6738"/>
    <w:rsid w:val="004F7C39"/>
    <w:rsid w:val="004F7C9F"/>
    <w:rsid w:val="00506367"/>
    <w:rsid w:val="0051657B"/>
    <w:rsid w:val="00521315"/>
    <w:rsid w:val="00522EE9"/>
    <w:rsid w:val="0052350C"/>
    <w:rsid w:val="0052583E"/>
    <w:rsid w:val="005320CD"/>
    <w:rsid w:val="005343CD"/>
    <w:rsid w:val="0053545D"/>
    <w:rsid w:val="005354A7"/>
    <w:rsid w:val="0054168E"/>
    <w:rsid w:val="00543111"/>
    <w:rsid w:val="00546857"/>
    <w:rsid w:val="00550C59"/>
    <w:rsid w:val="00551A9C"/>
    <w:rsid w:val="005568B3"/>
    <w:rsid w:val="00560FAA"/>
    <w:rsid w:val="00562E62"/>
    <w:rsid w:val="0056696B"/>
    <w:rsid w:val="00570D21"/>
    <w:rsid w:val="0057199C"/>
    <w:rsid w:val="00571E47"/>
    <w:rsid w:val="00577FE1"/>
    <w:rsid w:val="00580EFE"/>
    <w:rsid w:val="005826DB"/>
    <w:rsid w:val="005837EC"/>
    <w:rsid w:val="00584A74"/>
    <w:rsid w:val="00586145"/>
    <w:rsid w:val="00586D0A"/>
    <w:rsid w:val="00590BA5"/>
    <w:rsid w:val="005946EC"/>
    <w:rsid w:val="005A3421"/>
    <w:rsid w:val="005A4B7F"/>
    <w:rsid w:val="005A4D09"/>
    <w:rsid w:val="005A5D69"/>
    <w:rsid w:val="005A6EAC"/>
    <w:rsid w:val="005B1267"/>
    <w:rsid w:val="005B2AF1"/>
    <w:rsid w:val="005B32CF"/>
    <w:rsid w:val="005B4ECC"/>
    <w:rsid w:val="005C0A61"/>
    <w:rsid w:val="005C0F22"/>
    <w:rsid w:val="005C29D0"/>
    <w:rsid w:val="005D0466"/>
    <w:rsid w:val="005D0493"/>
    <w:rsid w:val="005D0D45"/>
    <w:rsid w:val="005D1573"/>
    <w:rsid w:val="005D3BCE"/>
    <w:rsid w:val="005D3C2A"/>
    <w:rsid w:val="005D4DE1"/>
    <w:rsid w:val="005D6092"/>
    <w:rsid w:val="005D69E1"/>
    <w:rsid w:val="005D742C"/>
    <w:rsid w:val="005E0F22"/>
    <w:rsid w:val="005E15AA"/>
    <w:rsid w:val="005E517B"/>
    <w:rsid w:val="005E6FBC"/>
    <w:rsid w:val="005E764C"/>
    <w:rsid w:val="005E7D0D"/>
    <w:rsid w:val="005F0FCF"/>
    <w:rsid w:val="005F35F1"/>
    <w:rsid w:val="005F3999"/>
    <w:rsid w:val="005F40C2"/>
    <w:rsid w:val="005F7619"/>
    <w:rsid w:val="0060181B"/>
    <w:rsid w:val="00601B2B"/>
    <w:rsid w:val="006047A6"/>
    <w:rsid w:val="00604840"/>
    <w:rsid w:val="00604B04"/>
    <w:rsid w:val="00606128"/>
    <w:rsid w:val="00607446"/>
    <w:rsid w:val="00611355"/>
    <w:rsid w:val="006115DD"/>
    <w:rsid w:val="00612250"/>
    <w:rsid w:val="0061245B"/>
    <w:rsid w:val="00613457"/>
    <w:rsid w:val="00615779"/>
    <w:rsid w:val="006177C9"/>
    <w:rsid w:val="0061789B"/>
    <w:rsid w:val="006178BC"/>
    <w:rsid w:val="0062106C"/>
    <w:rsid w:val="0062162B"/>
    <w:rsid w:val="00621E82"/>
    <w:rsid w:val="00622819"/>
    <w:rsid w:val="006244DC"/>
    <w:rsid w:val="006271FF"/>
    <w:rsid w:val="006272C3"/>
    <w:rsid w:val="0063097E"/>
    <w:rsid w:val="00630996"/>
    <w:rsid w:val="00633E31"/>
    <w:rsid w:val="00634655"/>
    <w:rsid w:val="00635123"/>
    <w:rsid w:val="006353DA"/>
    <w:rsid w:val="00635C54"/>
    <w:rsid w:val="00643C90"/>
    <w:rsid w:val="006448E2"/>
    <w:rsid w:val="006458D4"/>
    <w:rsid w:val="00647B59"/>
    <w:rsid w:val="00653D03"/>
    <w:rsid w:val="006543AA"/>
    <w:rsid w:val="00656746"/>
    <w:rsid w:val="00656FDC"/>
    <w:rsid w:val="00657B3F"/>
    <w:rsid w:val="006613BB"/>
    <w:rsid w:val="006641DD"/>
    <w:rsid w:val="00664A79"/>
    <w:rsid w:val="00664BC5"/>
    <w:rsid w:val="00665774"/>
    <w:rsid w:val="00666767"/>
    <w:rsid w:val="00667AA4"/>
    <w:rsid w:val="00672262"/>
    <w:rsid w:val="00674893"/>
    <w:rsid w:val="0067510E"/>
    <w:rsid w:val="00675372"/>
    <w:rsid w:val="00681B6A"/>
    <w:rsid w:val="0068323E"/>
    <w:rsid w:val="0068426B"/>
    <w:rsid w:val="00684F8B"/>
    <w:rsid w:val="00686DE1"/>
    <w:rsid w:val="0068713E"/>
    <w:rsid w:val="006906CF"/>
    <w:rsid w:val="006925D6"/>
    <w:rsid w:val="00693A36"/>
    <w:rsid w:val="00693AA9"/>
    <w:rsid w:val="00694A80"/>
    <w:rsid w:val="006957C8"/>
    <w:rsid w:val="006A05F1"/>
    <w:rsid w:val="006A2089"/>
    <w:rsid w:val="006A3BA4"/>
    <w:rsid w:val="006A3CDE"/>
    <w:rsid w:val="006A3F2C"/>
    <w:rsid w:val="006A5A7A"/>
    <w:rsid w:val="006A6ACC"/>
    <w:rsid w:val="006B13CC"/>
    <w:rsid w:val="006B209B"/>
    <w:rsid w:val="006B309D"/>
    <w:rsid w:val="006B5F0D"/>
    <w:rsid w:val="006B6232"/>
    <w:rsid w:val="006B62B2"/>
    <w:rsid w:val="006B6F95"/>
    <w:rsid w:val="006B73F7"/>
    <w:rsid w:val="006B7A44"/>
    <w:rsid w:val="006C4727"/>
    <w:rsid w:val="006C5D83"/>
    <w:rsid w:val="006C6AAE"/>
    <w:rsid w:val="006C6C86"/>
    <w:rsid w:val="006D1C05"/>
    <w:rsid w:val="006D3AF7"/>
    <w:rsid w:val="006D4C05"/>
    <w:rsid w:val="006D57E1"/>
    <w:rsid w:val="006D6AEC"/>
    <w:rsid w:val="006D706D"/>
    <w:rsid w:val="006E1503"/>
    <w:rsid w:val="006E3A29"/>
    <w:rsid w:val="006E4309"/>
    <w:rsid w:val="006E674B"/>
    <w:rsid w:val="006F4926"/>
    <w:rsid w:val="006F6AA9"/>
    <w:rsid w:val="00701880"/>
    <w:rsid w:val="0070228E"/>
    <w:rsid w:val="00703607"/>
    <w:rsid w:val="00704E3F"/>
    <w:rsid w:val="007102F4"/>
    <w:rsid w:val="00711BB8"/>
    <w:rsid w:val="00712BD7"/>
    <w:rsid w:val="00715458"/>
    <w:rsid w:val="00717353"/>
    <w:rsid w:val="00717AD4"/>
    <w:rsid w:val="007217E9"/>
    <w:rsid w:val="007236B7"/>
    <w:rsid w:val="00725B56"/>
    <w:rsid w:val="00725EBA"/>
    <w:rsid w:val="007272B8"/>
    <w:rsid w:val="00730832"/>
    <w:rsid w:val="007309CC"/>
    <w:rsid w:val="007334B1"/>
    <w:rsid w:val="00734042"/>
    <w:rsid w:val="00740581"/>
    <w:rsid w:val="00740CE9"/>
    <w:rsid w:val="007412C2"/>
    <w:rsid w:val="00743485"/>
    <w:rsid w:val="00744905"/>
    <w:rsid w:val="0075088C"/>
    <w:rsid w:val="007509CA"/>
    <w:rsid w:val="00750E4A"/>
    <w:rsid w:val="00753558"/>
    <w:rsid w:val="007538F9"/>
    <w:rsid w:val="00753A79"/>
    <w:rsid w:val="00754749"/>
    <w:rsid w:val="0076038E"/>
    <w:rsid w:val="00760DA7"/>
    <w:rsid w:val="00761E8F"/>
    <w:rsid w:val="007632AF"/>
    <w:rsid w:val="00763F60"/>
    <w:rsid w:val="00764A83"/>
    <w:rsid w:val="00765A78"/>
    <w:rsid w:val="00765B60"/>
    <w:rsid w:val="00766953"/>
    <w:rsid w:val="00767FF9"/>
    <w:rsid w:val="00770089"/>
    <w:rsid w:val="00771053"/>
    <w:rsid w:val="00772599"/>
    <w:rsid w:val="007726B8"/>
    <w:rsid w:val="00780AEE"/>
    <w:rsid w:val="00780B1D"/>
    <w:rsid w:val="00787C46"/>
    <w:rsid w:val="00791BBC"/>
    <w:rsid w:val="00792D4D"/>
    <w:rsid w:val="007974D9"/>
    <w:rsid w:val="00797A8A"/>
    <w:rsid w:val="007A22FE"/>
    <w:rsid w:val="007A3DEE"/>
    <w:rsid w:val="007A6B91"/>
    <w:rsid w:val="007B0C1F"/>
    <w:rsid w:val="007B3832"/>
    <w:rsid w:val="007C0642"/>
    <w:rsid w:val="007C1A62"/>
    <w:rsid w:val="007C3D68"/>
    <w:rsid w:val="007C53DC"/>
    <w:rsid w:val="007C5615"/>
    <w:rsid w:val="007C5ECD"/>
    <w:rsid w:val="007C70BE"/>
    <w:rsid w:val="007C7D35"/>
    <w:rsid w:val="007D0155"/>
    <w:rsid w:val="007D0574"/>
    <w:rsid w:val="007D79FE"/>
    <w:rsid w:val="007E16C3"/>
    <w:rsid w:val="007E1C54"/>
    <w:rsid w:val="007E2774"/>
    <w:rsid w:val="007E2E4A"/>
    <w:rsid w:val="007E3281"/>
    <w:rsid w:val="007E4EBE"/>
    <w:rsid w:val="007E4FD3"/>
    <w:rsid w:val="007F0696"/>
    <w:rsid w:val="007F2159"/>
    <w:rsid w:val="007F2D8F"/>
    <w:rsid w:val="007F2EC4"/>
    <w:rsid w:val="007F6168"/>
    <w:rsid w:val="007F642C"/>
    <w:rsid w:val="007F710F"/>
    <w:rsid w:val="007F7D96"/>
    <w:rsid w:val="00801013"/>
    <w:rsid w:val="00801091"/>
    <w:rsid w:val="00810CDC"/>
    <w:rsid w:val="0081194B"/>
    <w:rsid w:val="00812AE2"/>
    <w:rsid w:val="0081319E"/>
    <w:rsid w:val="008132BB"/>
    <w:rsid w:val="00813560"/>
    <w:rsid w:val="00813F98"/>
    <w:rsid w:val="00821EDF"/>
    <w:rsid w:val="00823405"/>
    <w:rsid w:val="0082366A"/>
    <w:rsid w:val="0082392C"/>
    <w:rsid w:val="00824A25"/>
    <w:rsid w:val="00825692"/>
    <w:rsid w:val="00826286"/>
    <w:rsid w:val="008304F4"/>
    <w:rsid w:val="00830E84"/>
    <w:rsid w:val="0083556E"/>
    <w:rsid w:val="008405F1"/>
    <w:rsid w:val="00842B92"/>
    <w:rsid w:val="00845EB1"/>
    <w:rsid w:val="00846A0A"/>
    <w:rsid w:val="00851337"/>
    <w:rsid w:val="008564A8"/>
    <w:rsid w:val="008565B9"/>
    <w:rsid w:val="00861D2E"/>
    <w:rsid w:val="00863134"/>
    <w:rsid w:val="008635CB"/>
    <w:rsid w:val="0086384D"/>
    <w:rsid w:val="00864F77"/>
    <w:rsid w:val="00866999"/>
    <w:rsid w:val="00866C39"/>
    <w:rsid w:val="00866D33"/>
    <w:rsid w:val="00867AA0"/>
    <w:rsid w:val="00867D85"/>
    <w:rsid w:val="008737E1"/>
    <w:rsid w:val="00873C89"/>
    <w:rsid w:val="00875054"/>
    <w:rsid w:val="00876F70"/>
    <w:rsid w:val="00882270"/>
    <w:rsid w:val="008835C5"/>
    <w:rsid w:val="0088606C"/>
    <w:rsid w:val="0088638B"/>
    <w:rsid w:val="008864FA"/>
    <w:rsid w:val="0089076B"/>
    <w:rsid w:val="00895826"/>
    <w:rsid w:val="00895A8A"/>
    <w:rsid w:val="00896B8D"/>
    <w:rsid w:val="008A6025"/>
    <w:rsid w:val="008A716A"/>
    <w:rsid w:val="008A7DF2"/>
    <w:rsid w:val="008A7EEE"/>
    <w:rsid w:val="008B05F9"/>
    <w:rsid w:val="008B0D1F"/>
    <w:rsid w:val="008B1665"/>
    <w:rsid w:val="008B22E4"/>
    <w:rsid w:val="008B7A0A"/>
    <w:rsid w:val="008C12C6"/>
    <w:rsid w:val="008C1C83"/>
    <w:rsid w:val="008C21D6"/>
    <w:rsid w:val="008C2FBE"/>
    <w:rsid w:val="008C4F73"/>
    <w:rsid w:val="008D0FB5"/>
    <w:rsid w:val="008D108E"/>
    <w:rsid w:val="008D2A2C"/>
    <w:rsid w:val="008D460D"/>
    <w:rsid w:val="008D54B7"/>
    <w:rsid w:val="008E0B10"/>
    <w:rsid w:val="008E229A"/>
    <w:rsid w:val="008E2754"/>
    <w:rsid w:val="008E41D0"/>
    <w:rsid w:val="008E6396"/>
    <w:rsid w:val="008E6DB9"/>
    <w:rsid w:val="008E748B"/>
    <w:rsid w:val="008E7810"/>
    <w:rsid w:val="008F14AD"/>
    <w:rsid w:val="008F4DC8"/>
    <w:rsid w:val="008F5C3D"/>
    <w:rsid w:val="0090273E"/>
    <w:rsid w:val="00902979"/>
    <w:rsid w:val="00903972"/>
    <w:rsid w:val="0090456C"/>
    <w:rsid w:val="00904FED"/>
    <w:rsid w:val="00906C40"/>
    <w:rsid w:val="0090758F"/>
    <w:rsid w:val="00910A3C"/>
    <w:rsid w:val="00911B47"/>
    <w:rsid w:val="00913CCC"/>
    <w:rsid w:val="00923B02"/>
    <w:rsid w:val="00926187"/>
    <w:rsid w:val="00926529"/>
    <w:rsid w:val="0092712F"/>
    <w:rsid w:val="00930C90"/>
    <w:rsid w:val="00932066"/>
    <w:rsid w:val="009346AD"/>
    <w:rsid w:val="009353EA"/>
    <w:rsid w:val="00936B68"/>
    <w:rsid w:val="009418A3"/>
    <w:rsid w:val="0094366B"/>
    <w:rsid w:val="009437AA"/>
    <w:rsid w:val="00947DDA"/>
    <w:rsid w:val="00952D19"/>
    <w:rsid w:val="00953A53"/>
    <w:rsid w:val="00956363"/>
    <w:rsid w:val="00956576"/>
    <w:rsid w:val="0096032D"/>
    <w:rsid w:val="0096085D"/>
    <w:rsid w:val="00960D54"/>
    <w:rsid w:val="0096386F"/>
    <w:rsid w:val="00967127"/>
    <w:rsid w:val="00970682"/>
    <w:rsid w:val="00970DA5"/>
    <w:rsid w:val="0097313A"/>
    <w:rsid w:val="00973DE2"/>
    <w:rsid w:val="00974597"/>
    <w:rsid w:val="0097606B"/>
    <w:rsid w:val="00980A27"/>
    <w:rsid w:val="0098362C"/>
    <w:rsid w:val="00986952"/>
    <w:rsid w:val="009870C8"/>
    <w:rsid w:val="00992DAF"/>
    <w:rsid w:val="00993A3A"/>
    <w:rsid w:val="009948E1"/>
    <w:rsid w:val="00995B60"/>
    <w:rsid w:val="009A30C3"/>
    <w:rsid w:val="009A591A"/>
    <w:rsid w:val="009A7B7D"/>
    <w:rsid w:val="009B1222"/>
    <w:rsid w:val="009B528A"/>
    <w:rsid w:val="009B57DE"/>
    <w:rsid w:val="009B7364"/>
    <w:rsid w:val="009C1AC8"/>
    <w:rsid w:val="009C326F"/>
    <w:rsid w:val="009D0C9D"/>
    <w:rsid w:val="009D2148"/>
    <w:rsid w:val="009D3208"/>
    <w:rsid w:val="009E127A"/>
    <w:rsid w:val="009F3994"/>
    <w:rsid w:val="009F5F4A"/>
    <w:rsid w:val="00A04B1C"/>
    <w:rsid w:val="00A10981"/>
    <w:rsid w:val="00A11DCD"/>
    <w:rsid w:val="00A12BC0"/>
    <w:rsid w:val="00A12C82"/>
    <w:rsid w:val="00A165C6"/>
    <w:rsid w:val="00A2290A"/>
    <w:rsid w:val="00A2606A"/>
    <w:rsid w:val="00A26614"/>
    <w:rsid w:val="00A30F6A"/>
    <w:rsid w:val="00A31714"/>
    <w:rsid w:val="00A33AAA"/>
    <w:rsid w:val="00A3489F"/>
    <w:rsid w:val="00A349A5"/>
    <w:rsid w:val="00A34B8D"/>
    <w:rsid w:val="00A36633"/>
    <w:rsid w:val="00A40B88"/>
    <w:rsid w:val="00A41EF7"/>
    <w:rsid w:val="00A4272B"/>
    <w:rsid w:val="00A445A3"/>
    <w:rsid w:val="00A45F8C"/>
    <w:rsid w:val="00A50DCB"/>
    <w:rsid w:val="00A52120"/>
    <w:rsid w:val="00A528DB"/>
    <w:rsid w:val="00A56D9D"/>
    <w:rsid w:val="00A57941"/>
    <w:rsid w:val="00A60FA4"/>
    <w:rsid w:val="00A61710"/>
    <w:rsid w:val="00A6399A"/>
    <w:rsid w:val="00A65014"/>
    <w:rsid w:val="00A72780"/>
    <w:rsid w:val="00A73BF5"/>
    <w:rsid w:val="00A76CD0"/>
    <w:rsid w:val="00A80658"/>
    <w:rsid w:val="00A8382B"/>
    <w:rsid w:val="00A85757"/>
    <w:rsid w:val="00A870A2"/>
    <w:rsid w:val="00A87C41"/>
    <w:rsid w:val="00A90395"/>
    <w:rsid w:val="00A936E7"/>
    <w:rsid w:val="00A945E6"/>
    <w:rsid w:val="00A94E11"/>
    <w:rsid w:val="00A950FF"/>
    <w:rsid w:val="00A95FD0"/>
    <w:rsid w:val="00AA0462"/>
    <w:rsid w:val="00AA2AEC"/>
    <w:rsid w:val="00AA3F90"/>
    <w:rsid w:val="00AA6744"/>
    <w:rsid w:val="00AB1647"/>
    <w:rsid w:val="00AB474E"/>
    <w:rsid w:val="00AB5922"/>
    <w:rsid w:val="00AB5CB1"/>
    <w:rsid w:val="00AB6FE6"/>
    <w:rsid w:val="00AB7CA0"/>
    <w:rsid w:val="00AC34BA"/>
    <w:rsid w:val="00AC44C6"/>
    <w:rsid w:val="00AD1625"/>
    <w:rsid w:val="00AD2CB9"/>
    <w:rsid w:val="00AD311F"/>
    <w:rsid w:val="00AD4098"/>
    <w:rsid w:val="00AD5D8A"/>
    <w:rsid w:val="00AD5F4C"/>
    <w:rsid w:val="00AD6F3A"/>
    <w:rsid w:val="00AD7119"/>
    <w:rsid w:val="00AE1172"/>
    <w:rsid w:val="00AE1AE4"/>
    <w:rsid w:val="00AE3247"/>
    <w:rsid w:val="00AE4ABC"/>
    <w:rsid w:val="00AE4C64"/>
    <w:rsid w:val="00AE7819"/>
    <w:rsid w:val="00AE7E9E"/>
    <w:rsid w:val="00AF2D45"/>
    <w:rsid w:val="00AF3E84"/>
    <w:rsid w:val="00AF49D5"/>
    <w:rsid w:val="00AF50FD"/>
    <w:rsid w:val="00AF6AEB"/>
    <w:rsid w:val="00AF72CC"/>
    <w:rsid w:val="00AF7AE1"/>
    <w:rsid w:val="00B01D55"/>
    <w:rsid w:val="00B02787"/>
    <w:rsid w:val="00B04259"/>
    <w:rsid w:val="00B054D2"/>
    <w:rsid w:val="00B14933"/>
    <w:rsid w:val="00B16FA4"/>
    <w:rsid w:val="00B2234C"/>
    <w:rsid w:val="00B22D71"/>
    <w:rsid w:val="00B234F3"/>
    <w:rsid w:val="00B23F0E"/>
    <w:rsid w:val="00B3012C"/>
    <w:rsid w:val="00B301B7"/>
    <w:rsid w:val="00B30640"/>
    <w:rsid w:val="00B31484"/>
    <w:rsid w:val="00B31E9E"/>
    <w:rsid w:val="00B3289C"/>
    <w:rsid w:val="00B333CE"/>
    <w:rsid w:val="00B343E6"/>
    <w:rsid w:val="00B34516"/>
    <w:rsid w:val="00B368CD"/>
    <w:rsid w:val="00B37C0B"/>
    <w:rsid w:val="00B5641F"/>
    <w:rsid w:val="00B57261"/>
    <w:rsid w:val="00B63FF2"/>
    <w:rsid w:val="00B64E31"/>
    <w:rsid w:val="00B7096C"/>
    <w:rsid w:val="00B76DF3"/>
    <w:rsid w:val="00B77C36"/>
    <w:rsid w:val="00B805B1"/>
    <w:rsid w:val="00B83430"/>
    <w:rsid w:val="00B858D1"/>
    <w:rsid w:val="00B87731"/>
    <w:rsid w:val="00B9158B"/>
    <w:rsid w:val="00B927F7"/>
    <w:rsid w:val="00B93D14"/>
    <w:rsid w:val="00BA02F9"/>
    <w:rsid w:val="00BA416D"/>
    <w:rsid w:val="00BA5B07"/>
    <w:rsid w:val="00BA5EE3"/>
    <w:rsid w:val="00BA7B8D"/>
    <w:rsid w:val="00BB12FB"/>
    <w:rsid w:val="00BB695D"/>
    <w:rsid w:val="00BB72C5"/>
    <w:rsid w:val="00BC0539"/>
    <w:rsid w:val="00BC06E4"/>
    <w:rsid w:val="00BC3F7A"/>
    <w:rsid w:val="00BC496F"/>
    <w:rsid w:val="00BC5567"/>
    <w:rsid w:val="00BC561A"/>
    <w:rsid w:val="00BC5C8E"/>
    <w:rsid w:val="00BC5F50"/>
    <w:rsid w:val="00BD2AF9"/>
    <w:rsid w:val="00BD3778"/>
    <w:rsid w:val="00BD5243"/>
    <w:rsid w:val="00BD5F2E"/>
    <w:rsid w:val="00BE20C0"/>
    <w:rsid w:val="00BE3446"/>
    <w:rsid w:val="00BE5DFC"/>
    <w:rsid w:val="00BE7133"/>
    <w:rsid w:val="00BF3632"/>
    <w:rsid w:val="00BF5B08"/>
    <w:rsid w:val="00C02B31"/>
    <w:rsid w:val="00C040EE"/>
    <w:rsid w:val="00C041DC"/>
    <w:rsid w:val="00C0599F"/>
    <w:rsid w:val="00C06535"/>
    <w:rsid w:val="00C07B99"/>
    <w:rsid w:val="00C16A09"/>
    <w:rsid w:val="00C213E7"/>
    <w:rsid w:val="00C215B7"/>
    <w:rsid w:val="00C219C2"/>
    <w:rsid w:val="00C22239"/>
    <w:rsid w:val="00C23959"/>
    <w:rsid w:val="00C2443E"/>
    <w:rsid w:val="00C26693"/>
    <w:rsid w:val="00C27816"/>
    <w:rsid w:val="00C27F1B"/>
    <w:rsid w:val="00C27FDD"/>
    <w:rsid w:val="00C32AE3"/>
    <w:rsid w:val="00C33B12"/>
    <w:rsid w:val="00C3495B"/>
    <w:rsid w:val="00C36941"/>
    <w:rsid w:val="00C36B52"/>
    <w:rsid w:val="00C371A8"/>
    <w:rsid w:val="00C371D2"/>
    <w:rsid w:val="00C409E4"/>
    <w:rsid w:val="00C43583"/>
    <w:rsid w:val="00C43E8E"/>
    <w:rsid w:val="00C45949"/>
    <w:rsid w:val="00C473DA"/>
    <w:rsid w:val="00C47CF3"/>
    <w:rsid w:val="00C523D9"/>
    <w:rsid w:val="00C5241F"/>
    <w:rsid w:val="00C52646"/>
    <w:rsid w:val="00C5347B"/>
    <w:rsid w:val="00C556E1"/>
    <w:rsid w:val="00C56B22"/>
    <w:rsid w:val="00C571FA"/>
    <w:rsid w:val="00C60219"/>
    <w:rsid w:val="00C60C3E"/>
    <w:rsid w:val="00C60FB9"/>
    <w:rsid w:val="00C740D1"/>
    <w:rsid w:val="00C74344"/>
    <w:rsid w:val="00C752DB"/>
    <w:rsid w:val="00C76E2A"/>
    <w:rsid w:val="00C80101"/>
    <w:rsid w:val="00C80B9F"/>
    <w:rsid w:val="00C815CB"/>
    <w:rsid w:val="00C82FB2"/>
    <w:rsid w:val="00C830A1"/>
    <w:rsid w:val="00C842BD"/>
    <w:rsid w:val="00C870D3"/>
    <w:rsid w:val="00C93568"/>
    <w:rsid w:val="00C935C7"/>
    <w:rsid w:val="00C93C21"/>
    <w:rsid w:val="00C9494E"/>
    <w:rsid w:val="00C95B47"/>
    <w:rsid w:val="00C96586"/>
    <w:rsid w:val="00C97A84"/>
    <w:rsid w:val="00CA1ACB"/>
    <w:rsid w:val="00CA1ACD"/>
    <w:rsid w:val="00CA22A9"/>
    <w:rsid w:val="00CA23B7"/>
    <w:rsid w:val="00CA2F04"/>
    <w:rsid w:val="00CA666B"/>
    <w:rsid w:val="00CA72F2"/>
    <w:rsid w:val="00CA7C1C"/>
    <w:rsid w:val="00CB0772"/>
    <w:rsid w:val="00CB0FA1"/>
    <w:rsid w:val="00CB27CC"/>
    <w:rsid w:val="00CB29B7"/>
    <w:rsid w:val="00CB3108"/>
    <w:rsid w:val="00CB5585"/>
    <w:rsid w:val="00CB59F0"/>
    <w:rsid w:val="00CB68B7"/>
    <w:rsid w:val="00CB7776"/>
    <w:rsid w:val="00CC30DB"/>
    <w:rsid w:val="00CC32EB"/>
    <w:rsid w:val="00CC7C04"/>
    <w:rsid w:val="00CD0397"/>
    <w:rsid w:val="00CD2CC1"/>
    <w:rsid w:val="00CD3804"/>
    <w:rsid w:val="00CD44C3"/>
    <w:rsid w:val="00CD54B6"/>
    <w:rsid w:val="00CD6ED2"/>
    <w:rsid w:val="00CD747A"/>
    <w:rsid w:val="00CE5B53"/>
    <w:rsid w:val="00CE5DD9"/>
    <w:rsid w:val="00CF4964"/>
    <w:rsid w:val="00CF524E"/>
    <w:rsid w:val="00CF6DB9"/>
    <w:rsid w:val="00D039A0"/>
    <w:rsid w:val="00D0635A"/>
    <w:rsid w:val="00D0687A"/>
    <w:rsid w:val="00D06BF1"/>
    <w:rsid w:val="00D122C2"/>
    <w:rsid w:val="00D12477"/>
    <w:rsid w:val="00D14CE1"/>
    <w:rsid w:val="00D16AFC"/>
    <w:rsid w:val="00D17903"/>
    <w:rsid w:val="00D17930"/>
    <w:rsid w:val="00D17CFD"/>
    <w:rsid w:val="00D23AB4"/>
    <w:rsid w:val="00D26619"/>
    <w:rsid w:val="00D2734C"/>
    <w:rsid w:val="00D27FB7"/>
    <w:rsid w:val="00D27FD1"/>
    <w:rsid w:val="00D31DFD"/>
    <w:rsid w:val="00D3339A"/>
    <w:rsid w:val="00D367C8"/>
    <w:rsid w:val="00D369B4"/>
    <w:rsid w:val="00D41844"/>
    <w:rsid w:val="00D430B0"/>
    <w:rsid w:val="00D464BF"/>
    <w:rsid w:val="00D464DC"/>
    <w:rsid w:val="00D50FBE"/>
    <w:rsid w:val="00D5171D"/>
    <w:rsid w:val="00D549C8"/>
    <w:rsid w:val="00D54E1A"/>
    <w:rsid w:val="00D55823"/>
    <w:rsid w:val="00D55E03"/>
    <w:rsid w:val="00D561F6"/>
    <w:rsid w:val="00D602CE"/>
    <w:rsid w:val="00D6034D"/>
    <w:rsid w:val="00D63068"/>
    <w:rsid w:val="00D65D2F"/>
    <w:rsid w:val="00D67D44"/>
    <w:rsid w:val="00D74129"/>
    <w:rsid w:val="00D80808"/>
    <w:rsid w:val="00D9134F"/>
    <w:rsid w:val="00D94226"/>
    <w:rsid w:val="00D95510"/>
    <w:rsid w:val="00D95AEC"/>
    <w:rsid w:val="00DA0E31"/>
    <w:rsid w:val="00DA430D"/>
    <w:rsid w:val="00DA4CED"/>
    <w:rsid w:val="00DA66D4"/>
    <w:rsid w:val="00DA7076"/>
    <w:rsid w:val="00DB0373"/>
    <w:rsid w:val="00DB0841"/>
    <w:rsid w:val="00DB1180"/>
    <w:rsid w:val="00DB2564"/>
    <w:rsid w:val="00DB7D6D"/>
    <w:rsid w:val="00DC01A8"/>
    <w:rsid w:val="00DC0467"/>
    <w:rsid w:val="00DC09F9"/>
    <w:rsid w:val="00DC430C"/>
    <w:rsid w:val="00DD1160"/>
    <w:rsid w:val="00DD13F5"/>
    <w:rsid w:val="00DD1F2D"/>
    <w:rsid w:val="00DE3752"/>
    <w:rsid w:val="00DE4BEC"/>
    <w:rsid w:val="00DE6A4F"/>
    <w:rsid w:val="00DE7D6E"/>
    <w:rsid w:val="00DF08A8"/>
    <w:rsid w:val="00DF09D6"/>
    <w:rsid w:val="00DF2B86"/>
    <w:rsid w:val="00DF358C"/>
    <w:rsid w:val="00DF5448"/>
    <w:rsid w:val="00DF6232"/>
    <w:rsid w:val="00E001E0"/>
    <w:rsid w:val="00E0069A"/>
    <w:rsid w:val="00E02084"/>
    <w:rsid w:val="00E055C1"/>
    <w:rsid w:val="00E05F16"/>
    <w:rsid w:val="00E06DBB"/>
    <w:rsid w:val="00E07FBF"/>
    <w:rsid w:val="00E10F0D"/>
    <w:rsid w:val="00E11907"/>
    <w:rsid w:val="00E1198B"/>
    <w:rsid w:val="00E1278F"/>
    <w:rsid w:val="00E20050"/>
    <w:rsid w:val="00E214C2"/>
    <w:rsid w:val="00E22D26"/>
    <w:rsid w:val="00E23487"/>
    <w:rsid w:val="00E23C41"/>
    <w:rsid w:val="00E241FC"/>
    <w:rsid w:val="00E24B53"/>
    <w:rsid w:val="00E25B33"/>
    <w:rsid w:val="00E27AC4"/>
    <w:rsid w:val="00E30CA0"/>
    <w:rsid w:val="00E30D50"/>
    <w:rsid w:val="00E3518E"/>
    <w:rsid w:val="00E35B75"/>
    <w:rsid w:val="00E366B2"/>
    <w:rsid w:val="00E36E32"/>
    <w:rsid w:val="00E40183"/>
    <w:rsid w:val="00E41176"/>
    <w:rsid w:val="00E44541"/>
    <w:rsid w:val="00E46057"/>
    <w:rsid w:val="00E46A58"/>
    <w:rsid w:val="00E538FC"/>
    <w:rsid w:val="00E557A8"/>
    <w:rsid w:val="00E609E7"/>
    <w:rsid w:val="00E60DDE"/>
    <w:rsid w:val="00E63EE9"/>
    <w:rsid w:val="00E65748"/>
    <w:rsid w:val="00E679FF"/>
    <w:rsid w:val="00E71DF8"/>
    <w:rsid w:val="00E73559"/>
    <w:rsid w:val="00E73F84"/>
    <w:rsid w:val="00E766D7"/>
    <w:rsid w:val="00E82EC8"/>
    <w:rsid w:val="00E85768"/>
    <w:rsid w:val="00E86472"/>
    <w:rsid w:val="00E87FBE"/>
    <w:rsid w:val="00E91359"/>
    <w:rsid w:val="00E92328"/>
    <w:rsid w:val="00E94513"/>
    <w:rsid w:val="00E95223"/>
    <w:rsid w:val="00EA01AB"/>
    <w:rsid w:val="00EA01E1"/>
    <w:rsid w:val="00EA2585"/>
    <w:rsid w:val="00EA4D76"/>
    <w:rsid w:val="00EA7526"/>
    <w:rsid w:val="00EB276C"/>
    <w:rsid w:val="00EB566F"/>
    <w:rsid w:val="00EB5AA8"/>
    <w:rsid w:val="00EC2469"/>
    <w:rsid w:val="00EC372B"/>
    <w:rsid w:val="00EC4023"/>
    <w:rsid w:val="00EC666E"/>
    <w:rsid w:val="00EC709C"/>
    <w:rsid w:val="00EC7A77"/>
    <w:rsid w:val="00EC7DE4"/>
    <w:rsid w:val="00ED0B11"/>
    <w:rsid w:val="00ED1637"/>
    <w:rsid w:val="00ED2EA2"/>
    <w:rsid w:val="00ED388D"/>
    <w:rsid w:val="00ED550B"/>
    <w:rsid w:val="00ED61BD"/>
    <w:rsid w:val="00ED69ED"/>
    <w:rsid w:val="00EE035B"/>
    <w:rsid w:val="00EE14FD"/>
    <w:rsid w:val="00EE241A"/>
    <w:rsid w:val="00EE27B0"/>
    <w:rsid w:val="00EE4797"/>
    <w:rsid w:val="00EE5357"/>
    <w:rsid w:val="00EE5F6E"/>
    <w:rsid w:val="00EE696C"/>
    <w:rsid w:val="00EF0D2E"/>
    <w:rsid w:val="00EF153D"/>
    <w:rsid w:val="00EF31D8"/>
    <w:rsid w:val="00EF5B57"/>
    <w:rsid w:val="00EF7C4D"/>
    <w:rsid w:val="00F014FB"/>
    <w:rsid w:val="00F05BB7"/>
    <w:rsid w:val="00F06E8C"/>
    <w:rsid w:val="00F07A65"/>
    <w:rsid w:val="00F118C5"/>
    <w:rsid w:val="00F11A2E"/>
    <w:rsid w:val="00F150A6"/>
    <w:rsid w:val="00F15FF9"/>
    <w:rsid w:val="00F21B9C"/>
    <w:rsid w:val="00F2421A"/>
    <w:rsid w:val="00F25ADA"/>
    <w:rsid w:val="00F26BD9"/>
    <w:rsid w:val="00F308DD"/>
    <w:rsid w:val="00F334B1"/>
    <w:rsid w:val="00F33B74"/>
    <w:rsid w:val="00F34EBE"/>
    <w:rsid w:val="00F36F1D"/>
    <w:rsid w:val="00F36F5D"/>
    <w:rsid w:val="00F37D9D"/>
    <w:rsid w:val="00F40EF0"/>
    <w:rsid w:val="00F46047"/>
    <w:rsid w:val="00F462C8"/>
    <w:rsid w:val="00F4670D"/>
    <w:rsid w:val="00F47E56"/>
    <w:rsid w:val="00F57FA4"/>
    <w:rsid w:val="00F618D8"/>
    <w:rsid w:val="00F62A96"/>
    <w:rsid w:val="00F63361"/>
    <w:rsid w:val="00F63B38"/>
    <w:rsid w:val="00F729F6"/>
    <w:rsid w:val="00F72E3B"/>
    <w:rsid w:val="00F733A0"/>
    <w:rsid w:val="00F74A06"/>
    <w:rsid w:val="00F76383"/>
    <w:rsid w:val="00F771EA"/>
    <w:rsid w:val="00F82F54"/>
    <w:rsid w:val="00F91D9C"/>
    <w:rsid w:val="00F9282A"/>
    <w:rsid w:val="00F94808"/>
    <w:rsid w:val="00F95331"/>
    <w:rsid w:val="00F95D83"/>
    <w:rsid w:val="00F97A9C"/>
    <w:rsid w:val="00F97D55"/>
    <w:rsid w:val="00FA0DF9"/>
    <w:rsid w:val="00FA0E26"/>
    <w:rsid w:val="00FA3D8A"/>
    <w:rsid w:val="00FA3F14"/>
    <w:rsid w:val="00FB0500"/>
    <w:rsid w:val="00FB0706"/>
    <w:rsid w:val="00FB0B78"/>
    <w:rsid w:val="00FB27EE"/>
    <w:rsid w:val="00FB4DC0"/>
    <w:rsid w:val="00FB69C0"/>
    <w:rsid w:val="00FB6BD1"/>
    <w:rsid w:val="00FC6663"/>
    <w:rsid w:val="00FC67C0"/>
    <w:rsid w:val="00FD214E"/>
    <w:rsid w:val="00FD531F"/>
    <w:rsid w:val="00FD6585"/>
    <w:rsid w:val="00FD732A"/>
    <w:rsid w:val="00FE088A"/>
    <w:rsid w:val="00FE0E8B"/>
    <w:rsid w:val="00FE1899"/>
    <w:rsid w:val="00FE3887"/>
    <w:rsid w:val="00FE47F4"/>
    <w:rsid w:val="00FF16F7"/>
    <w:rsid w:val="00FF1A0A"/>
    <w:rsid w:val="00FF57F3"/>
    <w:rsid w:val="00FF6565"/>
    <w:rsid w:val="00FF7452"/>
    <w:rsid w:val="09B01A09"/>
    <w:rsid w:val="09FA6C0B"/>
    <w:rsid w:val="14FB2201"/>
    <w:rsid w:val="1F627674"/>
    <w:rsid w:val="277881B3"/>
    <w:rsid w:val="29BA8863"/>
    <w:rsid w:val="338833FE"/>
    <w:rsid w:val="36D1CC0B"/>
    <w:rsid w:val="46B14EB1"/>
    <w:rsid w:val="49F72061"/>
    <w:rsid w:val="59AD8951"/>
    <w:rsid w:val="61750163"/>
    <w:rsid w:val="669A1EDD"/>
    <w:rsid w:val="7466F25E"/>
    <w:rsid w:val="790D44E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  <w:rsid w:val="00E92328"/>
    <w:pPr>
      <w:widowControl w:val="0"/>
      <w:spacing w:before="60"/>
    </w:pPr>
    <w:rPr>
      <w:rFonts w:ascii="Tahoma" w:hAnsi="Tahoma"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1">
    <w:name w:val="Head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paragraph" w:customStyle="1" w:styleId="Footer1">
    <w:name w:val="Foot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character" w:customStyle="1" w:styleId="PageNumber1">
    <w:name w:val="Page Number1"/>
    <w:uiPriority w:val="99"/>
    <w:rsid w:val="00E92328"/>
    <w:rPr>
      <w:color w:val="000000"/>
      <w:sz w:val="20"/>
    </w:rPr>
  </w:style>
  <w:style w:type="character" w:customStyle="1" w:styleId="Unknown0">
    <w:name w:val="Unknown 0"/>
    <w:uiPriority w:val="99"/>
    <w:semiHidden/>
    <w:rsid w:val="00E92328"/>
  </w:style>
  <w:style w:type="paragraph" w:customStyle="1" w:styleId="Bullet-1">
    <w:name w:val="Bullet - 1"/>
    <w:uiPriority w:val="99"/>
    <w:rsid w:val="00D95AEC"/>
    <w:pPr>
      <w:widowControl w:val="0"/>
      <w:numPr>
        <w:numId w:val="9"/>
      </w:numPr>
      <w:spacing w:before="80" w:after="40"/>
    </w:pPr>
    <w:rPr>
      <w:rFonts w:ascii="Trebuchet MS Bold" w:hAnsi="Trebuchet MS Bold"/>
      <w:color w:val="000000"/>
    </w:rPr>
  </w:style>
  <w:style w:type="paragraph" w:customStyle="1" w:styleId="TitleA">
    <w:name w:val="Title A"/>
    <w:uiPriority w:val="99"/>
    <w:rsid w:val="00E92328"/>
    <w:pPr>
      <w:widowControl w:val="0"/>
      <w:spacing w:before="60"/>
      <w:jc w:val="center"/>
    </w:pPr>
    <w:rPr>
      <w:rFonts w:ascii="Tahoma Bold" w:hAnsi="Tahoma Bold"/>
      <w:color w:val="000000"/>
      <w:sz w:val="24"/>
    </w:rPr>
  </w:style>
  <w:style w:type="paragraph" w:customStyle="1" w:styleId="FreeForm">
    <w:name w:val="Free Form"/>
    <w:uiPriority w:val="99"/>
    <w:rsid w:val="00E92328"/>
    <w:rPr>
      <w:color w:val="000000"/>
    </w:rPr>
  </w:style>
  <w:style w:type="paragraph" w:customStyle="1" w:styleId="FreeFormA">
    <w:name w:val="Free Form A"/>
    <w:uiPriority w:val="99"/>
    <w:rsid w:val="00E92328"/>
    <w:rPr>
      <w:color w:val="000000"/>
    </w:rPr>
  </w:style>
  <w:style w:type="paragraph" w:styleId="ListParagraph">
    <w:name w:val="List Paragraph"/>
    <w:basedOn w:val="Normal"/>
    <w:uiPriority w:val="99"/>
    <w:qFormat/>
    <w:rsid w:val="00E73F84"/>
    <w:pPr>
      <w:widowControl/>
      <w:numPr>
        <w:numId w:val="12"/>
      </w:numPr>
      <w:tabs>
        <w:tab w:val="clear" w:pos="720"/>
        <w:tab w:val="left" w:pos="531"/>
      </w:tabs>
      <w:spacing w:after="60" w:line="276" w:lineRule="auto"/>
      <w:ind w:left="533"/>
    </w:pPr>
    <w:rPr>
      <w:rFonts w:ascii="Arial" w:hAnsi="Arial" w:cs="Arial"/>
      <w:szCs w:val="20"/>
    </w:rPr>
  </w:style>
  <w:style w:type="paragraph" w:customStyle="1" w:styleId="Bullet-2">
    <w:name w:val="Bullet - 2"/>
    <w:uiPriority w:val="99"/>
    <w:rsid w:val="00D95AEC"/>
    <w:pPr>
      <w:widowControl w:val="0"/>
      <w:numPr>
        <w:numId w:val="10"/>
      </w:numPr>
      <w:spacing w:before="20"/>
      <w:ind w:left="450" w:hanging="180"/>
    </w:pPr>
    <w:rPr>
      <w:rFonts w:ascii="Trebuchet MS" w:hAnsi="Trebuchet MS"/>
      <w:color w:val="000000"/>
    </w:rPr>
  </w:style>
  <w:style w:type="paragraph" w:customStyle="1" w:styleId="TOC4Para">
    <w:name w:val="TOC 4 Para"/>
    <w:next w:val="Normal"/>
    <w:uiPriority w:val="99"/>
    <w:rsid w:val="00E92328"/>
    <w:pPr>
      <w:widowControl w:val="0"/>
      <w:tabs>
        <w:tab w:val="right" w:leader="dot" w:pos="9926"/>
      </w:tabs>
      <w:spacing w:before="60"/>
      <w:ind w:left="90"/>
      <w:outlineLvl w:val="0"/>
    </w:pPr>
    <w:rPr>
      <w:rFonts w:ascii="Tahoma" w:hAnsi="Tahoma"/>
      <w:color w:val="000000"/>
    </w:rPr>
  </w:style>
  <w:style w:type="paragraph" w:styleId="Header">
    <w:name w:val="header"/>
    <w:basedOn w:val="Normal"/>
    <w:link w:val="Head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HeaderChar">
    <w:name w:val="Header Char"/>
    <w:link w:val="Header"/>
    <w:uiPriority w:val="99"/>
    <w:locked/>
    <w:rsid w:val="00895826"/>
    <w:rPr>
      <w:rFonts w:ascii="Tahoma" w:hAnsi="Tahoma"/>
      <w:color w:val="000000"/>
      <w:sz w:val="24"/>
    </w:rPr>
  </w:style>
  <w:style w:type="paragraph" w:styleId="Footer">
    <w:name w:val="footer"/>
    <w:basedOn w:val="Normal"/>
    <w:link w:val="Foot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FooterChar">
    <w:name w:val="Footer Char"/>
    <w:link w:val="Footer"/>
    <w:uiPriority w:val="99"/>
    <w:locked/>
    <w:rsid w:val="00895826"/>
    <w:rPr>
      <w:rFonts w:ascii="Tahoma" w:hAnsi="Tahoma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locked/>
    <w:rsid w:val="000148A0"/>
    <w:pPr>
      <w:spacing w:before="0"/>
    </w:pPr>
    <w:rPr>
      <w:sz w:val="16"/>
      <w:szCs w:val="20"/>
    </w:rPr>
  </w:style>
  <w:style w:type="character" w:customStyle="1" w:styleId="BalloonTextChar">
    <w:name w:val="Balloon Text Char"/>
    <w:link w:val="BalloonText"/>
    <w:uiPriority w:val="99"/>
    <w:locked/>
    <w:rsid w:val="000148A0"/>
    <w:rPr>
      <w:rFonts w:ascii="Tahoma" w:hAnsi="Tahoma"/>
      <w:color w:val="000000"/>
      <w:sz w:val="16"/>
    </w:rPr>
  </w:style>
  <w:style w:type="table" w:styleId="TableGrid">
    <w:name w:val="Table Grid"/>
    <w:basedOn w:val="TableNormal"/>
    <w:uiPriority w:val="59"/>
    <w:rsid w:val="00FB4123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-Accent11">
    <w:name w:val="Grid Table 1 Light - Accent 11"/>
    <w:basedOn w:val="TableNormal"/>
    <w:uiPriority w:val="46"/>
    <w:rsid w:val="008E229A"/>
    <w:tblPr>
      <w:tblStyleRowBandSize w:val="1"/>
      <w:tblStyleColBandSize w:val="1"/>
      <w:tblInd w:w="0" w:type="dxa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718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3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39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0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4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20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6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174DF4-9B14-4662-B7FF-7B0B7F56A2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4</Pages>
  <Words>587</Words>
  <Characters>334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♦</vt:lpstr>
    </vt:vector>
  </TitlesOfParts>
  <Company>Federal Reserve System</Company>
  <LinksUpToDate>false</LinksUpToDate>
  <CharactersWithSpaces>39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♦</dc:title>
  <dc:creator>Bernie Farkas</dc:creator>
  <cp:lastModifiedBy>Sharon</cp:lastModifiedBy>
  <cp:revision>22</cp:revision>
  <cp:lastPrinted>2017-11-01T12:21:00Z</cp:lastPrinted>
  <dcterms:created xsi:type="dcterms:W3CDTF">2017-10-01T16:52:00Z</dcterms:created>
  <dcterms:modified xsi:type="dcterms:W3CDTF">2017-11-01T12:21:00Z</dcterms:modified>
</cp:coreProperties>
</file>